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DDA84" w14:textId="77777777" w:rsidR="005D721C" w:rsidRPr="00D7396A" w:rsidRDefault="00E97B19" w:rsidP="005D721C">
      <w:pPr>
        <w:spacing w:after="0" w:line="240" w:lineRule="auto"/>
        <w:jc w:val="center"/>
        <w:rPr>
          <w:rFonts w:ascii="Montserrat Medium" w:hAnsi="Montserrat Medium"/>
          <w:b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noProof/>
          <w:sz w:val="21"/>
          <w:szCs w:val="21"/>
          <w:lang w:val="en-NZ" w:eastAsia="en-NZ"/>
        </w:rPr>
        <w:drawing>
          <wp:inline distT="0" distB="0" distL="0" distR="0" wp14:anchorId="695CA529" wp14:editId="2238F521">
            <wp:extent cx="1913890" cy="1445895"/>
            <wp:effectExtent l="0" t="0" r="0" b="1905"/>
            <wp:docPr id="41" name="Picture 41" descr="cancer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ncer new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890" cy="144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B7CAE" w14:textId="77777777" w:rsidR="005D721C" w:rsidRPr="00D7396A" w:rsidRDefault="005D721C" w:rsidP="005D721C">
      <w:pPr>
        <w:spacing w:after="0" w:line="240" w:lineRule="auto"/>
        <w:jc w:val="center"/>
        <w:rPr>
          <w:rFonts w:ascii="Montserrat Medium" w:hAnsi="Montserrat Medium"/>
          <w:b/>
          <w:sz w:val="28"/>
          <w:szCs w:val="28"/>
          <w:lang w:val="en-NZ" w:eastAsia="en-NZ"/>
        </w:rPr>
      </w:pPr>
      <w:r w:rsidRPr="00D7396A">
        <w:rPr>
          <w:rFonts w:ascii="Montserrat Medium" w:hAnsi="Montserrat Medium"/>
          <w:b/>
          <w:sz w:val="28"/>
          <w:szCs w:val="28"/>
          <w:lang w:val="en-NZ" w:eastAsia="en-NZ"/>
        </w:rPr>
        <w:t>Application for a CT Collins Scholarship</w:t>
      </w:r>
    </w:p>
    <w:p w14:paraId="78AAC7D2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b/>
          <w:sz w:val="21"/>
          <w:szCs w:val="21"/>
          <w:lang w:val="en-NZ" w:eastAsia="en-NZ"/>
        </w:rPr>
      </w:pPr>
    </w:p>
    <w:p w14:paraId="4AC0AE5C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b/>
          <w:sz w:val="24"/>
          <w:szCs w:val="24"/>
          <w:lang w:val="en-NZ" w:eastAsia="en-NZ"/>
        </w:rPr>
      </w:pPr>
      <w:r w:rsidRPr="00D7396A">
        <w:rPr>
          <w:rFonts w:ascii="Montserrat Medium" w:hAnsi="Montserrat Medium"/>
          <w:b/>
          <w:sz w:val="24"/>
          <w:szCs w:val="24"/>
          <w:lang w:val="en-NZ" w:eastAsia="en-NZ"/>
        </w:rPr>
        <w:t>General</w:t>
      </w:r>
    </w:p>
    <w:p w14:paraId="0F089704" w14:textId="7F01FF67" w:rsidR="00284CA1" w:rsidRPr="00D7396A" w:rsidRDefault="005D721C" w:rsidP="005D721C">
      <w:pPr>
        <w:pStyle w:val="Style"/>
        <w:spacing w:before="316" w:line="278" w:lineRule="exact"/>
        <w:ind w:left="5"/>
        <w:rPr>
          <w:rFonts w:ascii="Montserrat Medium" w:hAnsi="Montserrat Medium"/>
          <w:color w:val="242426"/>
          <w:sz w:val="21"/>
          <w:szCs w:val="21"/>
        </w:rPr>
      </w:pPr>
      <w:r w:rsidRPr="00D7396A">
        <w:rPr>
          <w:rFonts w:ascii="Montserrat Medium" w:hAnsi="Montserrat Medium"/>
          <w:color w:val="020306"/>
          <w:sz w:val="21"/>
          <w:szCs w:val="21"/>
        </w:rPr>
        <w:t xml:space="preserve">The CT Collins Research Scholarship </w:t>
      </w:r>
      <w:r w:rsidR="00E97B19" w:rsidRPr="00D7396A">
        <w:rPr>
          <w:rFonts w:ascii="Montserrat Medium" w:hAnsi="Montserrat Medium"/>
          <w:color w:val="020306"/>
          <w:sz w:val="21"/>
          <w:szCs w:val="21"/>
        </w:rPr>
        <w:t xml:space="preserve">is </w:t>
      </w:r>
      <w:r w:rsidR="00F964B5" w:rsidRPr="00D7396A">
        <w:rPr>
          <w:rFonts w:ascii="Montserrat Medium" w:hAnsi="Montserrat Medium"/>
          <w:color w:val="020306"/>
          <w:sz w:val="21"/>
          <w:szCs w:val="21"/>
        </w:rPr>
        <w:t xml:space="preserve">provided by the Cancer Society Wellington Division </w:t>
      </w:r>
      <w:r w:rsidRPr="00D7396A">
        <w:rPr>
          <w:rFonts w:ascii="Montserrat Medium" w:hAnsi="Montserrat Medium"/>
          <w:color w:val="020306"/>
          <w:sz w:val="21"/>
          <w:szCs w:val="21"/>
        </w:rPr>
        <w:t>to allow a student to undertake cancer related research/study leading to a Docto</w:t>
      </w:r>
      <w:r w:rsidRPr="00D7396A">
        <w:rPr>
          <w:rFonts w:ascii="Montserrat Medium" w:hAnsi="Montserrat Medium"/>
          <w:color w:val="242426"/>
          <w:sz w:val="21"/>
          <w:szCs w:val="21"/>
        </w:rPr>
        <w:t>r</w:t>
      </w:r>
      <w:r w:rsidRPr="00D7396A">
        <w:rPr>
          <w:rFonts w:ascii="Montserrat Medium" w:hAnsi="Montserrat Medium"/>
          <w:color w:val="020306"/>
          <w:sz w:val="21"/>
          <w:szCs w:val="21"/>
        </w:rPr>
        <w:t>ate in Philosophy from a New Zealand University.</w:t>
      </w:r>
      <w:r w:rsidRPr="00D7396A">
        <w:rPr>
          <w:rFonts w:ascii="Montserrat Medium" w:hAnsi="Montserrat Medium"/>
          <w:color w:val="242426"/>
          <w:sz w:val="21"/>
          <w:szCs w:val="21"/>
        </w:rPr>
        <w:t xml:space="preserve"> </w:t>
      </w:r>
    </w:p>
    <w:p w14:paraId="5CEDEEFD" w14:textId="15A11FFC" w:rsidR="005D721C" w:rsidRPr="00D7396A" w:rsidRDefault="00340A47" w:rsidP="005D721C">
      <w:pPr>
        <w:pStyle w:val="Style"/>
        <w:spacing w:before="316" w:line="278" w:lineRule="exact"/>
        <w:ind w:left="5"/>
        <w:rPr>
          <w:rFonts w:ascii="Montserrat Medium" w:hAnsi="Montserrat Medium"/>
          <w:color w:val="020306"/>
          <w:sz w:val="21"/>
          <w:szCs w:val="21"/>
        </w:rPr>
      </w:pPr>
      <w:r w:rsidRPr="00D7396A">
        <w:rPr>
          <w:rFonts w:ascii="Montserrat Medium" w:hAnsi="Montserrat Medium"/>
          <w:color w:val="242426"/>
          <w:sz w:val="21"/>
          <w:szCs w:val="21"/>
        </w:rPr>
        <w:t>Ideally the r</w:t>
      </w:r>
      <w:r w:rsidR="00A126B4" w:rsidRPr="00D7396A">
        <w:rPr>
          <w:rFonts w:ascii="Montserrat Medium" w:hAnsi="Montserrat Medium"/>
          <w:color w:val="242426"/>
          <w:sz w:val="21"/>
          <w:szCs w:val="21"/>
        </w:rPr>
        <w:t>esearch</w:t>
      </w:r>
      <w:r w:rsidR="00004489" w:rsidRPr="00D7396A">
        <w:rPr>
          <w:rFonts w:ascii="Montserrat Medium" w:hAnsi="Montserrat Medium"/>
          <w:color w:val="242426"/>
          <w:sz w:val="21"/>
          <w:szCs w:val="21"/>
        </w:rPr>
        <w:t>/study</w:t>
      </w:r>
      <w:r w:rsidR="00A126B4" w:rsidRPr="00D7396A">
        <w:rPr>
          <w:rFonts w:ascii="Montserrat Medium" w:hAnsi="Montserrat Medium"/>
          <w:color w:val="242426"/>
          <w:sz w:val="21"/>
          <w:szCs w:val="21"/>
        </w:rPr>
        <w:t xml:space="preserve"> </w:t>
      </w:r>
      <w:r w:rsidRPr="00D7396A">
        <w:rPr>
          <w:rFonts w:ascii="Montserrat Medium" w:hAnsi="Montserrat Medium"/>
          <w:color w:val="242426"/>
          <w:sz w:val="21"/>
          <w:szCs w:val="21"/>
        </w:rPr>
        <w:t xml:space="preserve">will have an equity focus.  </w:t>
      </w:r>
      <w:r w:rsidR="005D721C" w:rsidRPr="00D7396A">
        <w:rPr>
          <w:rFonts w:ascii="Montserrat Medium" w:hAnsi="Montserrat Medium"/>
          <w:color w:val="020306"/>
          <w:sz w:val="21"/>
          <w:szCs w:val="21"/>
        </w:rPr>
        <w:t xml:space="preserve">The successful applicant will be selected </w:t>
      </w:r>
      <w:proofErr w:type="gramStart"/>
      <w:r w:rsidR="005D721C" w:rsidRPr="00D7396A">
        <w:rPr>
          <w:rFonts w:ascii="Montserrat Medium" w:hAnsi="Montserrat Medium"/>
          <w:color w:val="020306"/>
          <w:sz w:val="21"/>
          <w:szCs w:val="21"/>
        </w:rPr>
        <w:t>on the basis of</w:t>
      </w:r>
      <w:proofErr w:type="gramEnd"/>
      <w:r w:rsidR="005D721C" w:rsidRPr="00D7396A">
        <w:rPr>
          <w:rFonts w:ascii="Montserrat Medium" w:hAnsi="Montserrat Medium"/>
          <w:color w:val="020306"/>
          <w:sz w:val="21"/>
          <w:szCs w:val="21"/>
        </w:rPr>
        <w:t xml:space="preserve"> his/her potential for a career in cancer research and will be a </w:t>
      </w:r>
      <w:r w:rsidR="0089511C" w:rsidRPr="00D7396A">
        <w:rPr>
          <w:rFonts w:ascii="Montserrat Medium" w:hAnsi="Montserrat Medium"/>
          <w:color w:val="020306"/>
          <w:sz w:val="21"/>
          <w:szCs w:val="21"/>
        </w:rPr>
        <w:t>full-time</w:t>
      </w:r>
      <w:r w:rsidR="005D721C" w:rsidRPr="00D7396A">
        <w:rPr>
          <w:rFonts w:ascii="Montserrat Medium" w:hAnsi="Montserrat Medium"/>
          <w:color w:val="020306"/>
          <w:sz w:val="21"/>
          <w:szCs w:val="21"/>
        </w:rPr>
        <w:t xml:space="preserve"> student or ½ time equivalent.</w:t>
      </w:r>
    </w:p>
    <w:p w14:paraId="2EF64B82" w14:textId="77777777" w:rsidR="005D721C" w:rsidRPr="00D7396A" w:rsidRDefault="005D721C" w:rsidP="005D721C">
      <w:pPr>
        <w:pStyle w:val="NoSpacing"/>
        <w:rPr>
          <w:rFonts w:ascii="Montserrat Medium" w:hAnsi="Montserrat Medium"/>
          <w:sz w:val="21"/>
          <w:szCs w:val="21"/>
          <w:lang w:bidi="he-IL"/>
        </w:rPr>
      </w:pPr>
    </w:p>
    <w:p w14:paraId="39BB8DC6" w14:textId="77777777" w:rsidR="005D721C" w:rsidRPr="00D7396A" w:rsidRDefault="005D721C" w:rsidP="005D721C">
      <w:pPr>
        <w:pStyle w:val="NoSpacing"/>
        <w:rPr>
          <w:rFonts w:ascii="Montserrat Medium" w:hAnsi="Montserrat Medium"/>
          <w:sz w:val="21"/>
          <w:szCs w:val="21"/>
          <w:lang w:bidi="he-IL"/>
        </w:rPr>
      </w:pPr>
      <w:r w:rsidRPr="00D7396A">
        <w:rPr>
          <w:rFonts w:ascii="Montserrat Medium" w:hAnsi="Montserrat Medium"/>
          <w:sz w:val="21"/>
          <w:szCs w:val="21"/>
          <w:lang w:bidi="he-IL"/>
        </w:rPr>
        <w:t xml:space="preserve">Study in a University must primarily be undertaken within the Wellington </w:t>
      </w:r>
      <w:r w:rsidR="000F70FB" w:rsidRPr="00D7396A">
        <w:rPr>
          <w:rFonts w:ascii="Montserrat Medium" w:hAnsi="Montserrat Medium"/>
          <w:sz w:val="21"/>
          <w:szCs w:val="21"/>
          <w:lang w:bidi="he-IL"/>
        </w:rPr>
        <w:t>Division boundaries</w:t>
      </w:r>
      <w:r w:rsidRPr="00D7396A">
        <w:rPr>
          <w:rFonts w:ascii="Montserrat Medium" w:hAnsi="Montserrat Medium"/>
          <w:sz w:val="21"/>
          <w:szCs w:val="21"/>
          <w:lang w:bidi="he-IL"/>
        </w:rPr>
        <w:t xml:space="preserve"> which </w:t>
      </w:r>
      <w:proofErr w:type="gramStart"/>
      <w:r w:rsidRPr="00D7396A">
        <w:rPr>
          <w:rFonts w:ascii="Montserrat Medium" w:hAnsi="Montserrat Medium"/>
          <w:sz w:val="21"/>
          <w:szCs w:val="21"/>
          <w:lang w:bidi="he-IL"/>
        </w:rPr>
        <w:t>includes</w:t>
      </w:r>
      <w:r w:rsidR="000F70FB" w:rsidRPr="00D7396A">
        <w:rPr>
          <w:rFonts w:ascii="Montserrat Medium" w:hAnsi="Montserrat Medium"/>
          <w:sz w:val="21"/>
          <w:szCs w:val="21"/>
          <w:lang w:bidi="he-IL"/>
        </w:rPr>
        <w:t>;</w:t>
      </w:r>
      <w:proofErr w:type="gramEnd"/>
      <w:r w:rsidR="000F70FB" w:rsidRPr="00D7396A">
        <w:rPr>
          <w:rFonts w:ascii="Montserrat Medium" w:hAnsi="Montserrat Medium"/>
          <w:sz w:val="21"/>
          <w:szCs w:val="21"/>
          <w:lang w:bidi="he-IL"/>
        </w:rPr>
        <w:t xml:space="preserve"> Greater Wellington,</w:t>
      </w:r>
      <w:r w:rsidRPr="00D7396A">
        <w:rPr>
          <w:rFonts w:ascii="Montserrat Medium" w:hAnsi="Montserrat Medium"/>
          <w:sz w:val="21"/>
          <w:szCs w:val="21"/>
          <w:lang w:bidi="he-IL"/>
        </w:rPr>
        <w:t xml:space="preserve"> Marlborough, Nelson and the Wairarapa. </w:t>
      </w:r>
    </w:p>
    <w:p w14:paraId="6B3AACB5" w14:textId="77777777" w:rsidR="005D721C" w:rsidRPr="00D7396A" w:rsidRDefault="005D721C" w:rsidP="005D721C">
      <w:pPr>
        <w:pStyle w:val="Style"/>
        <w:spacing w:before="268" w:line="240" w:lineRule="exact"/>
        <w:ind w:left="14" w:right="19"/>
        <w:rPr>
          <w:rFonts w:ascii="Montserrat Medium" w:hAnsi="Montserrat Medium"/>
          <w:b/>
          <w:color w:val="020306"/>
        </w:rPr>
      </w:pPr>
      <w:r w:rsidRPr="00D7396A">
        <w:rPr>
          <w:rFonts w:ascii="Montserrat Medium" w:hAnsi="Montserrat Medium"/>
          <w:b/>
          <w:color w:val="020306"/>
        </w:rPr>
        <w:t xml:space="preserve">DURATION OF SCHOLARSHIP: </w:t>
      </w:r>
    </w:p>
    <w:p w14:paraId="45009C68" w14:textId="77777777" w:rsidR="005D721C" w:rsidRPr="00D7396A" w:rsidRDefault="005D721C" w:rsidP="005D721C">
      <w:pPr>
        <w:pStyle w:val="Style"/>
        <w:spacing w:before="321" w:line="240" w:lineRule="exact"/>
        <w:ind w:left="4" w:right="10"/>
        <w:rPr>
          <w:rFonts w:ascii="Montserrat Medium" w:hAnsi="Montserrat Medium"/>
          <w:color w:val="020306"/>
          <w:sz w:val="21"/>
          <w:szCs w:val="21"/>
        </w:rPr>
      </w:pPr>
      <w:r w:rsidRPr="00D7396A">
        <w:rPr>
          <w:rFonts w:ascii="Montserrat Medium" w:hAnsi="Montserrat Medium"/>
          <w:color w:val="020306"/>
          <w:sz w:val="21"/>
          <w:szCs w:val="21"/>
        </w:rPr>
        <w:t>The award is for two years</w:t>
      </w:r>
      <w:r w:rsidRPr="00D7396A">
        <w:rPr>
          <w:rFonts w:ascii="Montserrat Medium" w:hAnsi="Montserrat Medium"/>
          <w:color w:val="242426"/>
          <w:sz w:val="21"/>
          <w:szCs w:val="21"/>
        </w:rPr>
        <w:t xml:space="preserve">, </w:t>
      </w:r>
      <w:r w:rsidRPr="00D7396A">
        <w:rPr>
          <w:rFonts w:ascii="Montserrat Medium" w:hAnsi="Montserrat Medium"/>
          <w:color w:val="020306"/>
          <w:sz w:val="21"/>
          <w:szCs w:val="21"/>
        </w:rPr>
        <w:t>in the first instance</w:t>
      </w:r>
      <w:r w:rsidRPr="00D7396A">
        <w:rPr>
          <w:rFonts w:ascii="Montserrat Medium" w:hAnsi="Montserrat Medium"/>
          <w:color w:val="242426"/>
          <w:sz w:val="21"/>
          <w:szCs w:val="21"/>
        </w:rPr>
        <w:t xml:space="preserve">, </w:t>
      </w:r>
      <w:r w:rsidRPr="00D7396A">
        <w:rPr>
          <w:rFonts w:ascii="Montserrat Medium" w:hAnsi="Montserrat Medium"/>
          <w:color w:val="020306"/>
          <w:sz w:val="21"/>
          <w:szCs w:val="21"/>
        </w:rPr>
        <w:t xml:space="preserve">extendable to three years subject to annual review and satisfactory evidence of progress. </w:t>
      </w:r>
    </w:p>
    <w:p w14:paraId="437D16FA" w14:textId="77777777" w:rsidR="00F964B5" w:rsidRPr="00D7396A" w:rsidRDefault="00F964B5" w:rsidP="005D721C">
      <w:pPr>
        <w:pStyle w:val="Style"/>
        <w:spacing w:before="321" w:line="240" w:lineRule="exact"/>
        <w:ind w:left="4" w:right="10"/>
        <w:rPr>
          <w:rFonts w:ascii="Montserrat Medium" w:hAnsi="Montserrat Medium"/>
          <w:color w:val="020306"/>
          <w:sz w:val="21"/>
          <w:szCs w:val="21"/>
        </w:rPr>
      </w:pPr>
      <w:r w:rsidRPr="00D7396A">
        <w:rPr>
          <w:rFonts w:ascii="Montserrat Medium" w:hAnsi="Montserrat Medium"/>
          <w:color w:val="020306"/>
          <w:sz w:val="21"/>
          <w:szCs w:val="21"/>
        </w:rPr>
        <w:t xml:space="preserve">Scholarship funding will normally </w:t>
      </w:r>
      <w:proofErr w:type="gramStart"/>
      <w:r w:rsidRPr="00D7396A">
        <w:rPr>
          <w:rFonts w:ascii="Montserrat Medium" w:hAnsi="Montserrat Medium"/>
          <w:color w:val="020306"/>
          <w:sz w:val="21"/>
          <w:szCs w:val="21"/>
        </w:rPr>
        <w:t>paid</w:t>
      </w:r>
      <w:proofErr w:type="gramEnd"/>
      <w:r w:rsidRPr="00D7396A">
        <w:rPr>
          <w:rFonts w:ascii="Montserrat Medium" w:hAnsi="Montserrat Medium"/>
          <w:color w:val="020306"/>
          <w:sz w:val="21"/>
          <w:szCs w:val="21"/>
        </w:rPr>
        <w:t xml:space="preserve"> to the successful candidate in installments.</w:t>
      </w:r>
    </w:p>
    <w:p w14:paraId="30E73C74" w14:textId="77777777" w:rsidR="005D721C" w:rsidRPr="00D7396A" w:rsidRDefault="005D721C" w:rsidP="005D721C">
      <w:pPr>
        <w:pStyle w:val="Style"/>
        <w:spacing w:before="321" w:line="240" w:lineRule="exact"/>
        <w:ind w:left="4" w:right="10"/>
        <w:rPr>
          <w:rFonts w:ascii="Montserrat Medium" w:hAnsi="Montserrat Medium"/>
          <w:b/>
          <w:color w:val="020306"/>
        </w:rPr>
      </w:pPr>
      <w:r w:rsidRPr="00D7396A">
        <w:rPr>
          <w:rFonts w:ascii="Montserrat Medium" w:hAnsi="Montserrat Medium"/>
          <w:b/>
          <w:color w:val="020306"/>
        </w:rPr>
        <w:t>APPLICATIONS:</w:t>
      </w:r>
    </w:p>
    <w:p w14:paraId="3206FA7E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50C49122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sz w:val="21"/>
          <w:szCs w:val="21"/>
          <w:lang w:val="en-NZ" w:eastAsia="en-NZ"/>
        </w:rPr>
        <w:t xml:space="preserve">Applications will be reviewed by a Medical and Scientific Committee. This is a sub-committee appointed by the Cancer Society Wellington Division Board.  </w:t>
      </w:r>
    </w:p>
    <w:p w14:paraId="2000ABA2" w14:textId="77777777" w:rsidR="00F964B5" w:rsidRPr="00D7396A" w:rsidRDefault="00F964B5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54C51701" w14:textId="77777777" w:rsidR="00F964B5" w:rsidRPr="00D7396A" w:rsidRDefault="00F964B5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sz w:val="21"/>
          <w:szCs w:val="21"/>
          <w:lang w:val="en-NZ" w:eastAsia="en-NZ"/>
        </w:rPr>
        <w:t>Applicants may be required to present their application in person to the Committee.</w:t>
      </w:r>
    </w:p>
    <w:p w14:paraId="28106133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176DA138" w14:textId="0AA51BC3" w:rsidR="004E15F8" w:rsidRPr="00D7396A" w:rsidRDefault="004E15F8" w:rsidP="005D721C">
      <w:pPr>
        <w:spacing w:after="0" w:line="240" w:lineRule="auto"/>
        <w:rPr>
          <w:rFonts w:ascii="Montserrat Medium" w:hAnsi="Montserrat Medium"/>
          <w:b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b/>
          <w:sz w:val="24"/>
          <w:szCs w:val="24"/>
          <w:lang w:val="en-NZ" w:eastAsia="en-NZ"/>
        </w:rPr>
        <w:t>CLOSING DATE:</w:t>
      </w:r>
      <w:r w:rsidRPr="00D7396A">
        <w:rPr>
          <w:rFonts w:ascii="Montserrat Medium" w:hAnsi="Montserrat Medium"/>
          <w:b/>
          <w:sz w:val="21"/>
          <w:szCs w:val="21"/>
          <w:lang w:val="en-NZ" w:eastAsia="en-NZ"/>
        </w:rPr>
        <w:t xml:space="preserve">  </w:t>
      </w:r>
      <w:r w:rsidR="00DF644F" w:rsidRPr="00D7396A">
        <w:rPr>
          <w:rFonts w:ascii="Montserrat Medium" w:hAnsi="Montserrat Medium"/>
          <w:bCs/>
          <w:sz w:val="21"/>
          <w:szCs w:val="21"/>
          <w:lang w:val="en-NZ" w:eastAsia="en-NZ"/>
        </w:rPr>
        <w:t>31</w:t>
      </w:r>
      <w:r w:rsidR="00506C41" w:rsidRPr="00D7396A">
        <w:rPr>
          <w:rFonts w:ascii="Montserrat Medium" w:hAnsi="Montserrat Medium"/>
          <w:sz w:val="21"/>
          <w:szCs w:val="21"/>
          <w:lang w:val="en-NZ" w:eastAsia="en-NZ"/>
        </w:rPr>
        <w:t xml:space="preserve"> </w:t>
      </w:r>
      <w:r w:rsidR="00DE513B" w:rsidRPr="00D7396A">
        <w:rPr>
          <w:rFonts w:ascii="Montserrat Medium" w:hAnsi="Montserrat Medium"/>
          <w:sz w:val="21"/>
          <w:szCs w:val="21"/>
          <w:lang w:val="en-NZ" w:eastAsia="en-NZ"/>
        </w:rPr>
        <w:t>July</w:t>
      </w:r>
      <w:r w:rsidR="009A14EE" w:rsidRPr="00D7396A">
        <w:rPr>
          <w:rFonts w:ascii="Montserrat Medium" w:hAnsi="Montserrat Medium"/>
          <w:sz w:val="21"/>
          <w:szCs w:val="21"/>
          <w:lang w:val="en-NZ" w:eastAsia="en-NZ"/>
        </w:rPr>
        <w:t xml:space="preserve"> 20</w:t>
      </w:r>
      <w:r w:rsidR="00DF644F" w:rsidRPr="00D7396A">
        <w:rPr>
          <w:rFonts w:ascii="Montserrat Medium" w:hAnsi="Montserrat Medium"/>
          <w:sz w:val="21"/>
          <w:szCs w:val="21"/>
          <w:lang w:val="en-NZ" w:eastAsia="en-NZ"/>
        </w:rPr>
        <w:t>2</w:t>
      </w:r>
      <w:r w:rsidR="00F73820">
        <w:rPr>
          <w:rFonts w:ascii="Montserrat Medium" w:hAnsi="Montserrat Medium"/>
          <w:sz w:val="21"/>
          <w:szCs w:val="21"/>
          <w:lang w:val="en-NZ" w:eastAsia="en-NZ"/>
        </w:rPr>
        <w:t>5</w:t>
      </w:r>
      <w:r w:rsidR="000F70FB" w:rsidRPr="00D7396A">
        <w:rPr>
          <w:rFonts w:ascii="Montserrat Medium" w:hAnsi="Montserrat Medium"/>
          <w:sz w:val="21"/>
          <w:szCs w:val="21"/>
          <w:lang w:val="en-NZ" w:eastAsia="en-NZ"/>
        </w:rPr>
        <w:t>.</w:t>
      </w:r>
    </w:p>
    <w:p w14:paraId="63CEA3F4" w14:textId="77777777" w:rsidR="004E15F8" w:rsidRPr="00D7396A" w:rsidRDefault="004E15F8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0974B3D7" w14:textId="77777777" w:rsidR="005D721C" w:rsidRPr="00D7396A" w:rsidRDefault="005D721C" w:rsidP="005D721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  <w:r w:rsidRPr="00D7396A">
        <w:rPr>
          <w:rFonts w:ascii="Montserrat Medium" w:hAnsi="Montserrat Medium"/>
          <w:sz w:val="21"/>
          <w:szCs w:val="21"/>
          <w:lang w:val="en-NZ" w:eastAsia="en-NZ"/>
        </w:rPr>
        <w:t xml:space="preserve">This application should be forwarded to: </w:t>
      </w:r>
    </w:p>
    <w:p w14:paraId="5D23FDAB" w14:textId="77777777" w:rsidR="005D721C" w:rsidRPr="00D7396A" w:rsidRDefault="005D721C" w:rsidP="005D721C">
      <w:pPr>
        <w:spacing w:after="0" w:line="240" w:lineRule="auto"/>
        <w:ind w:left="1701"/>
        <w:rPr>
          <w:rFonts w:ascii="Montserrat Medium" w:hAnsi="Montserrat Medium"/>
          <w:sz w:val="21"/>
          <w:szCs w:val="21"/>
          <w:lang w:val="en-NZ" w:eastAsia="en-NZ"/>
        </w:rPr>
      </w:pPr>
    </w:p>
    <w:p w14:paraId="22C944C3" w14:textId="77777777" w:rsidR="009B10B9" w:rsidRPr="009236EB" w:rsidRDefault="009B10B9" w:rsidP="009B10B9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b/>
          <w:bCs/>
          <w:sz w:val="20"/>
          <w:szCs w:val="20"/>
        </w:rPr>
      </w:pPr>
      <w:r>
        <w:rPr>
          <w:rFonts w:ascii="Montserrat Medium" w:hAnsi="Montserrat Medium"/>
          <w:b/>
          <w:bCs/>
          <w:sz w:val="20"/>
          <w:szCs w:val="20"/>
        </w:rPr>
        <w:t>Gerardine Robinson</w:t>
      </w:r>
    </w:p>
    <w:p w14:paraId="1E5FACE8" w14:textId="77777777" w:rsidR="009B10B9" w:rsidRPr="009236EB" w:rsidRDefault="009B10B9" w:rsidP="009B10B9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 w:rsidRPr="009236EB">
        <w:rPr>
          <w:rFonts w:ascii="Montserrat Medium" w:hAnsi="Montserrat Medium"/>
          <w:sz w:val="20"/>
          <w:szCs w:val="20"/>
        </w:rPr>
        <w:t>Cancer Society Wellington Division</w:t>
      </w:r>
    </w:p>
    <w:p w14:paraId="5778FF5F" w14:textId="77777777" w:rsidR="009B10B9" w:rsidRPr="009236EB" w:rsidRDefault="009B10B9" w:rsidP="009B10B9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 w:rsidRPr="009236EB">
        <w:rPr>
          <w:rFonts w:ascii="Montserrat Medium" w:hAnsi="Montserrat Medium"/>
          <w:sz w:val="20"/>
          <w:szCs w:val="20"/>
        </w:rPr>
        <w:t xml:space="preserve">52 </w:t>
      </w:r>
      <w:proofErr w:type="spellStart"/>
      <w:r w:rsidRPr="009236EB">
        <w:rPr>
          <w:rFonts w:ascii="Montserrat Medium" w:hAnsi="Montserrat Medium"/>
          <w:sz w:val="20"/>
          <w:szCs w:val="20"/>
        </w:rPr>
        <w:t>Riddiford</w:t>
      </w:r>
      <w:proofErr w:type="spellEnd"/>
      <w:r w:rsidRPr="009236EB">
        <w:rPr>
          <w:rFonts w:ascii="Montserrat Medium" w:hAnsi="Montserrat Medium"/>
          <w:sz w:val="20"/>
          <w:szCs w:val="20"/>
        </w:rPr>
        <w:t xml:space="preserve"> Street,</w:t>
      </w:r>
    </w:p>
    <w:p w14:paraId="57E9B71A" w14:textId="77777777" w:rsidR="009B10B9" w:rsidRPr="009236EB" w:rsidRDefault="009B10B9" w:rsidP="009B10B9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 w:rsidRPr="009236EB">
        <w:rPr>
          <w:rFonts w:ascii="Montserrat Medium" w:hAnsi="Montserrat Medium"/>
          <w:sz w:val="20"/>
          <w:szCs w:val="20"/>
        </w:rPr>
        <w:t>Wellington 6021</w:t>
      </w:r>
    </w:p>
    <w:p w14:paraId="3C22473F" w14:textId="77777777" w:rsidR="009B10B9" w:rsidRPr="009236EB" w:rsidRDefault="009B10B9" w:rsidP="009B10B9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 w:rsidRPr="009236EB">
        <w:rPr>
          <w:rFonts w:ascii="Montserrat Medium" w:hAnsi="Montserrat Medium"/>
          <w:sz w:val="20"/>
          <w:szCs w:val="20"/>
        </w:rPr>
        <w:br/>
        <w:t>Phone</w:t>
      </w:r>
      <w:r>
        <w:rPr>
          <w:rFonts w:ascii="Montserrat Medium" w:hAnsi="Montserrat Medium"/>
          <w:sz w:val="20"/>
          <w:szCs w:val="20"/>
        </w:rPr>
        <w:t>:</w:t>
      </w:r>
      <w:r w:rsidRPr="009236EB">
        <w:rPr>
          <w:rFonts w:ascii="Montserrat Medium" w:hAnsi="Montserrat Medium"/>
          <w:sz w:val="20"/>
          <w:szCs w:val="20"/>
        </w:rPr>
        <w:t xml:space="preserve"> </w:t>
      </w:r>
      <w:r w:rsidRPr="00437354">
        <w:rPr>
          <w:rFonts w:ascii="Montserrat Medium" w:hAnsi="Montserrat Medium"/>
          <w:sz w:val="20"/>
          <w:szCs w:val="20"/>
        </w:rPr>
        <w:t>04 260 4560</w:t>
      </w:r>
    </w:p>
    <w:p w14:paraId="0A141DD2" w14:textId="77777777" w:rsidR="009B10B9" w:rsidRPr="00867644" w:rsidRDefault="009B10B9" w:rsidP="009B10B9">
      <w:pPr>
        <w:pStyle w:val="xmsonormal"/>
        <w:shd w:val="clear" w:color="auto" w:fill="FFFFFF"/>
        <w:spacing w:before="0" w:beforeAutospacing="0" w:after="0" w:afterAutospacing="0"/>
        <w:rPr>
          <w:rFonts w:ascii="Montserrat Medium" w:hAnsi="Montserrat Medium"/>
          <w:sz w:val="20"/>
          <w:szCs w:val="20"/>
        </w:rPr>
      </w:pPr>
      <w:r>
        <w:rPr>
          <w:rFonts w:ascii="Montserrat Medium" w:hAnsi="Montserrat Medium"/>
          <w:sz w:val="20"/>
          <w:szCs w:val="20"/>
        </w:rPr>
        <w:t>GerardineR@cancersoc.org.nz</w:t>
      </w:r>
    </w:p>
    <w:p w14:paraId="64CCADDB" w14:textId="540E345E" w:rsidR="005D721C" w:rsidRPr="00D7396A" w:rsidRDefault="005D721C" w:rsidP="006372BA">
      <w:pPr>
        <w:pStyle w:val="NoSpacing"/>
        <w:ind w:left="2880" w:hanging="1179"/>
        <w:rPr>
          <w:rFonts w:ascii="Montserrat Medium" w:hAnsi="Montserrat Medium"/>
          <w:sz w:val="21"/>
          <w:szCs w:val="21"/>
        </w:rPr>
      </w:pPr>
      <w:r w:rsidRPr="00D7396A">
        <w:rPr>
          <w:rFonts w:ascii="Montserrat Medium" w:hAnsi="Montserrat Medium"/>
          <w:sz w:val="21"/>
          <w:szCs w:val="21"/>
        </w:rPr>
        <w:br w:type="page"/>
      </w:r>
    </w:p>
    <w:p w14:paraId="1B36A4D8" w14:textId="77777777" w:rsidR="00560C0C" w:rsidRPr="00D7396A" w:rsidRDefault="00560C0C" w:rsidP="00560C0C">
      <w:pPr>
        <w:spacing w:after="0"/>
        <w:rPr>
          <w:rFonts w:ascii="Montserrat Medium" w:hAnsi="Montserrat Medium"/>
          <w:sz w:val="21"/>
          <w:szCs w:val="21"/>
        </w:rPr>
      </w:pPr>
    </w:p>
    <w:p w14:paraId="1A5EB6BB" w14:textId="77777777" w:rsidR="00560C0C" w:rsidRPr="00D7396A" w:rsidRDefault="00560C0C" w:rsidP="00560C0C">
      <w:pPr>
        <w:spacing w:after="0"/>
        <w:rPr>
          <w:rFonts w:ascii="Montserrat Medium" w:hAnsi="Montserrat Medium"/>
          <w:sz w:val="21"/>
          <w:szCs w:val="21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560C0C" w:rsidRPr="00D7396A" w14:paraId="21A686C7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94E99E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1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 xml:space="preserve">Name of Applicant: </w:t>
            </w:r>
          </w:p>
          <w:p w14:paraId="71D32963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Address: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7B6BF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705A99EC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5ECFD916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6C7FFA0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64D9A135" w14:textId="77777777" w:rsidTr="00560C0C">
        <w:tc>
          <w:tcPr>
            <w:tcW w:w="3780" w:type="dxa"/>
            <w:tcBorders>
              <w:top w:val="single" w:sz="4" w:space="0" w:color="auto"/>
            </w:tcBorders>
            <w:shd w:val="clear" w:color="auto" w:fill="auto"/>
          </w:tcPr>
          <w:p w14:paraId="0C8D381E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</w:tcBorders>
            <w:shd w:val="clear" w:color="auto" w:fill="auto"/>
          </w:tcPr>
          <w:p w14:paraId="20AE96BD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63B9AF71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5236" w14:textId="1B4FA481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 xml:space="preserve">Contact </w:t>
            </w:r>
            <w:r w:rsidR="00DF644F" w:rsidRPr="00D7396A">
              <w:rPr>
                <w:rFonts w:ascii="Montserrat Medium" w:hAnsi="Montserrat Medium"/>
                <w:sz w:val="21"/>
                <w:szCs w:val="21"/>
              </w:rPr>
              <w:t>Ph</w:t>
            </w:r>
            <w:r w:rsidR="00AB74DD" w:rsidRPr="00D7396A">
              <w:rPr>
                <w:rFonts w:ascii="Montserrat Medium" w:hAnsi="Montserrat Medium"/>
                <w:sz w:val="21"/>
                <w:szCs w:val="21"/>
              </w:rPr>
              <w:t>one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0A0F0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A2AB6F5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6E41E3DF" w14:textId="77777777" w:rsidTr="00560C0C"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658C7C1B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</w:tcPr>
          <w:p w14:paraId="598213E3" w14:textId="77777777" w:rsidR="00560C0C" w:rsidRPr="00D7396A" w:rsidRDefault="00560C0C" w:rsidP="00560C0C">
            <w:pPr>
              <w:tabs>
                <w:tab w:val="left" w:pos="12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280FB7A8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FDE3D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E-mail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DD0A7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88A98AB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11EDB4E5" w14:textId="77777777" w:rsidTr="00560C0C">
        <w:tc>
          <w:tcPr>
            <w:tcW w:w="3780" w:type="dxa"/>
            <w:tcBorders>
              <w:bottom w:val="single" w:sz="4" w:space="0" w:color="auto"/>
            </w:tcBorders>
          </w:tcPr>
          <w:p w14:paraId="7E057235" w14:textId="77777777" w:rsidR="00560C0C" w:rsidRPr="00D7396A" w:rsidRDefault="00560C0C" w:rsidP="00560C0C">
            <w:pPr>
              <w:tabs>
                <w:tab w:val="left" w:pos="12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bottom w:val="single" w:sz="4" w:space="0" w:color="auto"/>
            </w:tcBorders>
          </w:tcPr>
          <w:p w14:paraId="31FB54B7" w14:textId="77777777" w:rsidR="00560C0C" w:rsidRPr="00D7396A" w:rsidRDefault="00560C0C" w:rsidP="00560C0C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13D9BE15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16272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Employer’s Name and address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AA487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036A535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B6CDE1D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0A91BBAE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40D25EBF" w14:textId="77777777" w:rsidTr="00560C0C"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235DE420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</w:tcPr>
          <w:p w14:paraId="640577D0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3E19F16A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89ACB6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CV Data</w:t>
            </w:r>
          </w:p>
          <w:p w14:paraId="79B3AE76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Please attach a copy of your CV including details of your:</w:t>
            </w:r>
          </w:p>
          <w:p w14:paraId="7D38D7BB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B90C4F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0A4FE0E6" w14:textId="77777777" w:rsidTr="00560C0C"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</w:tcPr>
          <w:p w14:paraId="044F4AA0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>Secondary and Tertiary Education</w:t>
            </w:r>
          </w:p>
        </w:tc>
        <w:tc>
          <w:tcPr>
            <w:tcW w:w="5496" w:type="dxa"/>
            <w:tcBorders>
              <w:left w:val="single" w:sz="4" w:space="0" w:color="auto"/>
              <w:right w:val="single" w:sz="4" w:space="0" w:color="auto"/>
            </w:tcBorders>
          </w:tcPr>
          <w:p w14:paraId="70EE8ACD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33757D97" w14:textId="77777777" w:rsidTr="00560C0C"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</w:tcPr>
          <w:p w14:paraId="357385F0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>Qualifications, Awards &amp; Grants</w:t>
            </w:r>
          </w:p>
        </w:tc>
        <w:tc>
          <w:tcPr>
            <w:tcW w:w="5496" w:type="dxa"/>
            <w:tcBorders>
              <w:left w:val="single" w:sz="4" w:space="0" w:color="auto"/>
              <w:right w:val="single" w:sz="4" w:space="0" w:color="auto"/>
            </w:tcBorders>
          </w:tcPr>
          <w:p w14:paraId="2BE60C60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7FB3C5C5" w14:textId="77777777" w:rsidTr="00560C0C"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</w:tcPr>
          <w:p w14:paraId="3D5FE4F8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>Research experience</w:t>
            </w:r>
          </w:p>
        </w:tc>
        <w:tc>
          <w:tcPr>
            <w:tcW w:w="5496" w:type="dxa"/>
            <w:tcBorders>
              <w:left w:val="single" w:sz="4" w:space="0" w:color="auto"/>
              <w:right w:val="single" w:sz="4" w:space="0" w:color="auto"/>
            </w:tcBorders>
          </w:tcPr>
          <w:p w14:paraId="22DFD324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5E21CA13" w14:textId="77777777" w:rsidTr="00560C0C"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</w:tcPr>
          <w:p w14:paraId="2EB71186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>Publications (if any)</w:t>
            </w:r>
          </w:p>
        </w:tc>
        <w:tc>
          <w:tcPr>
            <w:tcW w:w="5496" w:type="dxa"/>
            <w:tcBorders>
              <w:left w:val="single" w:sz="4" w:space="0" w:color="auto"/>
              <w:right w:val="single" w:sz="4" w:space="0" w:color="auto"/>
            </w:tcBorders>
          </w:tcPr>
          <w:p w14:paraId="40281E5E" w14:textId="77777777" w:rsidR="00560C0C" w:rsidRPr="00D7396A" w:rsidRDefault="00560C0C" w:rsidP="00560C0C">
            <w:pPr>
              <w:tabs>
                <w:tab w:val="left" w:pos="5670"/>
              </w:tabs>
              <w:spacing w:after="0" w:line="48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4B25414D" w14:textId="77777777" w:rsidTr="00560C0C">
        <w:tc>
          <w:tcPr>
            <w:tcW w:w="37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21125" w14:textId="77777777" w:rsidR="00560C0C" w:rsidRPr="00D7396A" w:rsidRDefault="00560C0C" w:rsidP="00560C0C">
            <w:pPr>
              <w:tabs>
                <w:tab w:val="left" w:pos="5670"/>
              </w:tabs>
              <w:spacing w:after="0" w:line="360" w:lineRule="auto"/>
              <w:ind w:left="720" w:hanging="378"/>
              <w:rPr>
                <w:rFonts w:ascii="Montserrat Medium" w:hAnsi="Montserrat Medium"/>
                <w:i/>
                <w:sz w:val="21"/>
                <w:szCs w:val="21"/>
              </w:rPr>
            </w:pPr>
          </w:p>
        </w:tc>
        <w:tc>
          <w:tcPr>
            <w:tcW w:w="54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894E7" w14:textId="77777777" w:rsidR="00560C0C" w:rsidRPr="00D7396A" w:rsidRDefault="00560C0C" w:rsidP="00560C0C">
            <w:pPr>
              <w:tabs>
                <w:tab w:val="left" w:pos="5670"/>
              </w:tabs>
              <w:spacing w:after="0" w:line="360" w:lineRule="auto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318C2578" w14:textId="77777777" w:rsidTr="00560C0C"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6F470993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</w:tcPr>
          <w:p w14:paraId="13474E1B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0E2A5739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864741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ind w:left="432" w:hanging="432"/>
              <w:jc w:val="both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2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Study Proposed</w:t>
            </w:r>
          </w:p>
          <w:p w14:paraId="02688094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ind w:left="432" w:hanging="432"/>
              <w:jc w:val="both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7E1959D2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ind w:left="432" w:hanging="432"/>
              <w:jc w:val="both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University or Institution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7C601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3293D062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BAE0608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4DE01046" w14:textId="77777777" w:rsidTr="00560C0C"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0960D1FE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bottom w:val="single" w:sz="4" w:space="0" w:color="auto"/>
            </w:tcBorders>
          </w:tcPr>
          <w:p w14:paraId="6264BE29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560C0C" w:rsidRPr="00D7396A" w14:paraId="3B06BEE5" w14:textId="77777777" w:rsidTr="00560C0C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1E0E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Summary of PHD studies to be undertaken (additional pages can be used)</w:t>
            </w:r>
          </w:p>
          <w:p w14:paraId="68D6C3A5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21C7280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8615F01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A86A6A4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AB3D665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00349B11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D2D7B64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54E3AF94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3DD3998E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9B6BFCA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2E8951A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5FACF5DD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0960FD06" w14:textId="77777777" w:rsidR="00C0227A" w:rsidRPr="00D7396A" w:rsidRDefault="00C0227A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8D78B92" w14:textId="77777777" w:rsidR="00C0227A" w:rsidRPr="00D7396A" w:rsidRDefault="00C0227A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30124951" w14:textId="77777777" w:rsidR="00560C0C" w:rsidRPr="00D7396A" w:rsidRDefault="00560C0C" w:rsidP="00560C0C">
            <w:pPr>
              <w:tabs>
                <w:tab w:val="left" w:pos="432"/>
              </w:tabs>
              <w:spacing w:after="0"/>
              <w:jc w:val="both"/>
              <w:rPr>
                <w:rFonts w:ascii="Montserrat Medium" w:hAnsi="Montserrat Medium"/>
                <w:i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 xml:space="preserve"> 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363C5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59675102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B9BAEC3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4E8C6467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7AF49D1B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53BFEE9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39AEEBEA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069D3D7D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594C90D7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695D7D4B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429C8362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096917FA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FC98F57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  <w:p w14:paraId="128CB4F4" w14:textId="77777777" w:rsidR="00560C0C" w:rsidRPr="00D7396A" w:rsidRDefault="00560C0C" w:rsidP="00560C0C">
            <w:pPr>
              <w:tabs>
                <w:tab w:val="left" w:pos="5670"/>
              </w:tabs>
              <w:spacing w:after="0"/>
              <w:jc w:val="both"/>
              <w:rPr>
                <w:rFonts w:ascii="Montserrat Medium" w:hAnsi="Montserrat Medium"/>
                <w:sz w:val="21"/>
                <w:szCs w:val="21"/>
              </w:rPr>
            </w:pPr>
          </w:p>
        </w:tc>
      </w:tr>
      <w:tr w:rsidR="00C0227A" w:rsidRPr="00D7396A" w14:paraId="2D1D898A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D63142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lastRenderedPageBreak/>
              <w:t>3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Study Costs</w:t>
            </w:r>
          </w:p>
          <w:p w14:paraId="102C7131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13FF31D5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University Fees per annum</w:t>
            </w:r>
          </w:p>
          <w:p w14:paraId="4027615D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41CF1456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Other</w:t>
            </w:r>
          </w:p>
          <w:p w14:paraId="404C0221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3EFA927E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TOTAL</w:t>
            </w:r>
          </w:p>
          <w:p w14:paraId="2DD2B1D5" w14:textId="77777777" w:rsidR="00C0227A" w:rsidRPr="00D7396A" w:rsidRDefault="00C0227A" w:rsidP="00C0227A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D0BDA" w14:textId="77777777" w:rsidR="00C0227A" w:rsidRPr="00D7396A" w:rsidRDefault="00C0227A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4BC6B02" w14:textId="77777777" w:rsidR="00C0227A" w:rsidRPr="00D7396A" w:rsidRDefault="00C0227A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B620A23" w14:textId="77777777" w:rsidR="00C0227A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  <w:p w14:paraId="3B2BB576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6DD340E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  <w:p w14:paraId="3F22BBCD" w14:textId="77777777" w:rsidR="00C0227A" w:rsidRPr="00D7396A" w:rsidRDefault="00C0227A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28B8296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</w:tc>
      </w:tr>
    </w:tbl>
    <w:p w14:paraId="61322CD3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5CEE959C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9D1677" w:rsidRPr="00D7396A" w14:paraId="72DC575F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EE5E48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4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Other Financial Support:</w:t>
            </w:r>
          </w:p>
          <w:p w14:paraId="1EA3DD7B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0F746BB0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Ho</w:t>
            </w:r>
            <w:r w:rsidR="00F92E69" w:rsidRPr="00D7396A">
              <w:rPr>
                <w:rFonts w:ascii="Montserrat Medium" w:hAnsi="Montserrat Medium"/>
                <w:sz w:val="21"/>
                <w:szCs w:val="21"/>
              </w:rPr>
              <w:t>w much to you expect to receive</w:t>
            </w:r>
            <w:r w:rsidRPr="00D7396A">
              <w:rPr>
                <w:rFonts w:ascii="Montserrat Medium" w:hAnsi="Montserrat Medium"/>
                <w:sz w:val="21"/>
                <w:szCs w:val="21"/>
              </w:rPr>
              <w:t xml:space="preserve"> from:</w:t>
            </w:r>
          </w:p>
          <w:p w14:paraId="0053F4AA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2FDDDA4D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Your Employer</w:t>
            </w:r>
          </w:p>
          <w:p w14:paraId="6D0C8CD2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5833C25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Other Sources (please specify)</w:t>
            </w:r>
          </w:p>
          <w:p w14:paraId="66A701A0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FF63B15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TOTAL</w:t>
            </w:r>
          </w:p>
          <w:p w14:paraId="144553F2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2310C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91073CC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7373C2B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D0BF60B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0EEAD539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2029B49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  <w:p w14:paraId="190C2679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022CB977" w14:textId="77777777" w:rsidR="009D1677" w:rsidRPr="00D7396A" w:rsidRDefault="009D1677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  <w:p w14:paraId="08D3C4F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F386DE2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Z$</w:t>
            </w:r>
          </w:p>
        </w:tc>
      </w:tr>
    </w:tbl>
    <w:p w14:paraId="0A10D818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433EB881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7968BD" w:rsidRPr="00D7396A" w14:paraId="0C6735E8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391802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5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Previous Funding:</w:t>
            </w:r>
          </w:p>
          <w:p w14:paraId="215AFB31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3A6340F2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Previous grants received from the Cancer Society by this applicant.  Specify purposes, amounts and years: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F5BF5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43789E4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01B1B90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A145382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8D44F6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3F74DEE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17574AE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720A3384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</w:tbl>
    <w:p w14:paraId="6E8BCEEF" w14:textId="77777777" w:rsidR="005D721C" w:rsidRPr="00D7396A" w:rsidRDefault="005D721C" w:rsidP="00560C0C">
      <w:pPr>
        <w:spacing w:after="0" w:line="240" w:lineRule="auto"/>
        <w:rPr>
          <w:rFonts w:ascii="Montserrat Medium" w:hAnsi="Montserrat Medium"/>
          <w:sz w:val="21"/>
          <w:szCs w:val="21"/>
          <w:lang w:val="en-NZ" w:eastAsia="en-NZ"/>
        </w:rPr>
      </w:pPr>
    </w:p>
    <w:p w14:paraId="048E95DF" w14:textId="77777777" w:rsidR="005D721C" w:rsidRPr="00D7396A" w:rsidRDefault="005D721C" w:rsidP="00560C0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7968BD" w:rsidRPr="00D7396A" w14:paraId="639F92B0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1846F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6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Institutional Support:</w:t>
            </w:r>
          </w:p>
          <w:p w14:paraId="5767E326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47820C3C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All applications must have sign off from the Head of Department at the Tertiary Institute where study is proposed: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C350F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C2C636E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5DEF4AC7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 w:line="360" w:lineRule="auto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 xml:space="preserve">I confirm that </w:t>
            </w:r>
            <w:r w:rsidRPr="00D7396A">
              <w:rPr>
                <w:rFonts w:ascii="Montserrat Medium" w:hAnsi="Montserrat Medium"/>
                <w:i/>
                <w:sz w:val="21"/>
                <w:szCs w:val="21"/>
                <w:highlight w:val="lightGray"/>
              </w:rPr>
              <w:t>Applicant Name</w:t>
            </w: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 xml:space="preserve"> </w:t>
            </w:r>
            <w:r w:rsidRPr="00D7396A">
              <w:rPr>
                <w:rFonts w:ascii="Montserrat Medium" w:hAnsi="Montserrat Medium"/>
                <w:sz w:val="21"/>
                <w:szCs w:val="21"/>
              </w:rPr>
              <w:t>has approval for PHD studies as outlined in this application.</w:t>
            </w:r>
          </w:p>
          <w:p w14:paraId="401489A3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EF107C8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Name:</w:t>
            </w:r>
          </w:p>
          <w:p w14:paraId="2FC46E21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DC1C62D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Position:</w:t>
            </w:r>
          </w:p>
          <w:p w14:paraId="2DDC6C30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7C2F3DFB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Signature:</w:t>
            </w:r>
          </w:p>
          <w:p w14:paraId="3B69D080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6570A453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Date:</w:t>
            </w:r>
          </w:p>
          <w:p w14:paraId="2D5CFE96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</w:tbl>
    <w:p w14:paraId="7BCB4DBD" w14:textId="77777777" w:rsidR="005D721C" w:rsidRPr="00D7396A" w:rsidRDefault="005D721C" w:rsidP="00560C0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p w14:paraId="417249C4" w14:textId="77777777" w:rsidR="00E97B19" w:rsidRPr="00D7396A" w:rsidRDefault="00E97B19" w:rsidP="00560C0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7968BD" w:rsidRPr="00D7396A" w14:paraId="0E11FFF1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84B2A7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7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Referees:</w:t>
            </w:r>
          </w:p>
          <w:p w14:paraId="75C69153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5DC20321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All applications must include letters from two referees and any other supportive information.</w:t>
            </w: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EEB11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C8CE277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Referee Name 1:</w:t>
            </w:r>
          </w:p>
          <w:p w14:paraId="33D8A94D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19E3C00C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514B545D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Referee Name 2:</w:t>
            </w:r>
          </w:p>
          <w:p w14:paraId="51F062FA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</w:tbl>
    <w:p w14:paraId="63948256" w14:textId="77777777" w:rsidR="00E97B19" w:rsidRPr="00D7396A" w:rsidRDefault="00E97B19" w:rsidP="005D721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p w14:paraId="53590983" w14:textId="77777777" w:rsidR="007968BD" w:rsidRPr="00D7396A" w:rsidRDefault="007968BD" w:rsidP="005D721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5496"/>
      </w:tblGrid>
      <w:tr w:rsidR="007968BD" w:rsidRPr="00D7396A" w14:paraId="08673659" w14:textId="77777777" w:rsidTr="0080340D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CED27D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>8.</w:t>
            </w:r>
            <w:r w:rsidRPr="00D7396A">
              <w:rPr>
                <w:rFonts w:ascii="Montserrat Medium" w:hAnsi="Montserrat Medium"/>
                <w:b/>
                <w:sz w:val="21"/>
                <w:szCs w:val="21"/>
              </w:rPr>
              <w:tab/>
              <w:t>Applicant declaration:</w:t>
            </w:r>
          </w:p>
          <w:p w14:paraId="2E6DCE77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b/>
                <w:sz w:val="21"/>
                <w:szCs w:val="21"/>
              </w:rPr>
            </w:pPr>
          </w:p>
          <w:p w14:paraId="459688E4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  <w:tc>
          <w:tcPr>
            <w:tcW w:w="5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E6E9E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3B66A6E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 w:line="360" w:lineRule="auto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 xml:space="preserve">I </w:t>
            </w:r>
            <w:r w:rsidRPr="00D7396A">
              <w:rPr>
                <w:rFonts w:ascii="Montserrat Medium" w:hAnsi="Montserrat Medium"/>
                <w:i/>
                <w:sz w:val="21"/>
                <w:szCs w:val="21"/>
                <w:highlight w:val="lightGray"/>
              </w:rPr>
              <w:t xml:space="preserve">Applicant </w:t>
            </w:r>
            <w:proofErr w:type="gramStart"/>
            <w:r w:rsidRPr="00D7396A">
              <w:rPr>
                <w:rFonts w:ascii="Montserrat Medium" w:hAnsi="Montserrat Medium"/>
                <w:i/>
                <w:sz w:val="21"/>
                <w:szCs w:val="21"/>
                <w:highlight w:val="lightGray"/>
              </w:rPr>
              <w:t>Name</w:t>
            </w:r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 xml:space="preserve"> ,</w:t>
            </w:r>
            <w:proofErr w:type="gramEnd"/>
            <w:r w:rsidRPr="00D7396A">
              <w:rPr>
                <w:rFonts w:ascii="Montserrat Medium" w:hAnsi="Montserrat Medium"/>
                <w:i/>
                <w:sz w:val="21"/>
                <w:szCs w:val="21"/>
              </w:rPr>
              <w:t xml:space="preserve"> </w:t>
            </w:r>
            <w:r w:rsidRPr="00D7396A">
              <w:rPr>
                <w:rFonts w:ascii="Montserrat Medium" w:hAnsi="Montserrat Medium"/>
                <w:sz w:val="21"/>
                <w:szCs w:val="21"/>
              </w:rPr>
              <w:t>confirm that to the best of my knowledge the information in this application is true and correct</w:t>
            </w:r>
          </w:p>
          <w:p w14:paraId="781DDF4A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2D0C1837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409B30C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Signature:</w:t>
            </w:r>
          </w:p>
          <w:p w14:paraId="4326AE9F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3E05ECBE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  <w:r w:rsidRPr="00D7396A">
              <w:rPr>
                <w:rFonts w:ascii="Montserrat Medium" w:hAnsi="Montserrat Medium"/>
                <w:sz w:val="21"/>
                <w:szCs w:val="21"/>
              </w:rPr>
              <w:t>Date:</w:t>
            </w:r>
          </w:p>
          <w:p w14:paraId="04580CD8" w14:textId="77777777" w:rsidR="007968BD" w:rsidRPr="00D7396A" w:rsidRDefault="007968BD" w:rsidP="007968B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  <w:p w14:paraId="40F16973" w14:textId="77777777" w:rsidR="007968BD" w:rsidRPr="00D7396A" w:rsidRDefault="007968BD" w:rsidP="0080340D">
            <w:pPr>
              <w:tabs>
                <w:tab w:val="left" w:pos="360"/>
                <w:tab w:val="left" w:pos="5670"/>
              </w:tabs>
              <w:spacing w:after="0"/>
              <w:rPr>
                <w:rFonts w:ascii="Montserrat Medium" w:hAnsi="Montserrat Medium"/>
                <w:sz w:val="21"/>
                <w:szCs w:val="21"/>
              </w:rPr>
            </w:pPr>
          </w:p>
        </w:tc>
      </w:tr>
    </w:tbl>
    <w:p w14:paraId="7A9CB870" w14:textId="77777777" w:rsidR="007968BD" w:rsidRPr="00D7396A" w:rsidRDefault="007968BD" w:rsidP="005D721C">
      <w:pPr>
        <w:tabs>
          <w:tab w:val="left" w:pos="5670"/>
        </w:tabs>
        <w:spacing w:after="0" w:line="240" w:lineRule="auto"/>
        <w:jc w:val="both"/>
        <w:rPr>
          <w:rFonts w:ascii="Montserrat Medium" w:hAnsi="Montserrat Medium"/>
          <w:sz w:val="21"/>
          <w:szCs w:val="21"/>
          <w:lang w:val="en-NZ" w:eastAsia="en-NZ"/>
        </w:rPr>
      </w:pPr>
    </w:p>
    <w:sectPr w:rsidR="007968BD" w:rsidRPr="00D7396A" w:rsidSect="00E97B19">
      <w:footerReference w:type="default" r:id="rId11"/>
      <w:pgSz w:w="12240" w:h="15840"/>
      <w:pgMar w:top="709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6233F" w14:textId="77777777" w:rsidR="005178E4" w:rsidRDefault="005178E4" w:rsidP="00E97B19">
      <w:pPr>
        <w:spacing w:after="0" w:line="240" w:lineRule="auto"/>
      </w:pPr>
      <w:r>
        <w:separator/>
      </w:r>
    </w:p>
  </w:endnote>
  <w:endnote w:type="continuationSeparator" w:id="0">
    <w:p w14:paraId="1D8ADFA1" w14:textId="77777777" w:rsidR="005178E4" w:rsidRDefault="005178E4" w:rsidP="00E97B19">
      <w:pPr>
        <w:spacing w:after="0" w:line="240" w:lineRule="auto"/>
      </w:pPr>
      <w:r>
        <w:continuationSeparator/>
      </w:r>
    </w:p>
  </w:endnote>
  <w:endnote w:type="continuationNotice" w:id="1">
    <w:p w14:paraId="0D72FB26" w14:textId="77777777" w:rsidR="005178E4" w:rsidRDefault="005178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Medium"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0530516"/>
      <w:docPartObj>
        <w:docPartGallery w:val="Page Numbers (Bottom of Page)"/>
        <w:docPartUnique/>
      </w:docPartObj>
    </w:sdtPr>
    <w:sdtEndPr>
      <w:rPr>
        <w:rFonts w:ascii="Trebuchet MS" w:hAnsi="Trebuchet MS"/>
        <w:noProof/>
        <w:sz w:val="18"/>
        <w:szCs w:val="18"/>
      </w:rPr>
    </w:sdtEndPr>
    <w:sdtContent>
      <w:p w14:paraId="7EADC84F" w14:textId="77777777" w:rsidR="00AB6DAC" w:rsidRPr="00F92E69" w:rsidRDefault="00AB6DAC">
        <w:pPr>
          <w:pStyle w:val="Footer"/>
          <w:jc w:val="right"/>
          <w:rPr>
            <w:rFonts w:ascii="Trebuchet MS" w:hAnsi="Trebuchet MS"/>
            <w:sz w:val="18"/>
            <w:szCs w:val="18"/>
          </w:rPr>
        </w:pPr>
        <w:r w:rsidRPr="00F92E69">
          <w:rPr>
            <w:rFonts w:ascii="Trebuchet MS" w:hAnsi="Trebuchet MS"/>
            <w:sz w:val="18"/>
            <w:szCs w:val="18"/>
          </w:rPr>
          <w:fldChar w:fldCharType="begin"/>
        </w:r>
        <w:r w:rsidRPr="00F92E69">
          <w:rPr>
            <w:rFonts w:ascii="Trebuchet MS" w:hAnsi="Trebuchet MS"/>
            <w:sz w:val="18"/>
            <w:szCs w:val="18"/>
          </w:rPr>
          <w:instrText xml:space="preserve"> PAGE   \* MERGEFORMAT </w:instrText>
        </w:r>
        <w:r w:rsidRPr="00F92E69">
          <w:rPr>
            <w:rFonts w:ascii="Trebuchet MS" w:hAnsi="Trebuchet MS"/>
            <w:sz w:val="18"/>
            <w:szCs w:val="18"/>
          </w:rPr>
          <w:fldChar w:fldCharType="separate"/>
        </w:r>
        <w:r w:rsidR="000F70FB">
          <w:rPr>
            <w:rFonts w:ascii="Trebuchet MS" w:hAnsi="Trebuchet MS"/>
            <w:noProof/>
            <w:sz w:val="18"/>
            <w:szCs w:val="18"/>
          </w:rPr>
          <w:t>2</w:t>
        </w:r>
        <w:r w:rsidRPr="00F92E69">
          <w:rPr>
            <w:rFonts w:ascii="Trebuchet MS" w:hAnsi="Trebuchet MS"/>
            <w:noProof/>
            <w:sz w:val="18"/>
            <w:szCs w:val="18"/>
          </w:rPr>
          <w:fldChar w:fldCharType="end"/>
        </w:r>
      </w:p>
    </w:sdtContent>
  </w:sdt>
  <w:p w14:paraId="6BEA7229" w14:textId="77777777" w:rsidR="00AB6DAC" w:rsidRDefault="00AB6D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14ADF" w14:textId="77777777" w:rsidR="005178E4" w:rsidRDefault="005178E4" w:rsidP="00E97B19">
      <w:pPr>
        <w:spacing w:after="0" w:line="240" w:lineRule="auto"/>
      </w:pPr>
      <w:r>
        <w:separator/>
      </w:r>
    </w:p>
  </w:footnote>
  <w:footnote w:type="continuationSeparator" w:id="0">
    <w:p w14:paraId="56F6C82B" w14:textId="77777777" w:rsidR="005178E4" w:rsidRDefault="005178E4" w:rsidP="00E97B19">
      <w:pPr>
        <w:spacing w:after="0" w:line="240" w:lineRule="auto"/>
      </w:pPr>
      <w:r>
        <w:continuationSeparator/>
      </w:r>
    </w:p>
  </w:footnote>
  <w:footnote w:type="continuationNotice" w:id="1">
    <w:p w14:paraId="7F23CDBE" w14:textId="77777777" w:rsidR="005178E4" w:rsidRDefault="005178E4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TI3MDOzMDMyNjJT0lEKTi0uzszPAykwrAUAR6ABaywAAAA="/>
  </w:docVars>
  <w:rsids>
    <w:rsidRoot w:val="005D721C"/>
    <w:rsid w:val="00000601"/>
    <w:rsid w:val="00004489"/>
    <w:rsid w:val="00006A9C"/>
    <w:rsid w:val="00010A5F"/>
    <w:rsid w:val="00017CEF"/>
    <w:rsid w:val="00020CAD"/>
    <w:rsid w:val="0002168F"/>
    <w:rsid w:val="0002379E"/>
    <w:rsid w:val="00023812"/>
    <w:rsid w:val="00025332"/>
    <w:rsid w:val="00032E9F"/>
    <w:rsid w:val="00034C50"/>
    <w:rsid w:val="00036240"/>
    <w:rsid w:val="00037C7C"/>
    <w:rsid w:val="000407D3"/>
    <w:rsid w:val="0004645B"/>
    <w:rsid w:val="0004752B"/>
    <w:rsid w:val="00047DF5"/>
    <w:rsid w:val="0005058B"/>
    <w:rsid w:val="00050F94"/>
    <w:rsid w:val="00053945"/>
    <w:rsid w:val="00053C48"/>
    <w:rsid w:val="0006200D"/>
    <w:rsid w:val="00072252"/>
    <w:rsid w:val="00072C8B"/>
    <w:rsid w:val="000769C3"/>
    <w:rsid w:val="00095F26"/>
    <w:rsid w:val="0009797F"/>
    <w:rsid w:val="000A227C"/>
    <w:rsid w:val="000A509E"/>
    <w:rsid w:val="000A733F"/>
    <w:rsid w:val="000B0C3E"/>
    <w:rsid w:val="000B3048"/>
    <w:rsid w:val="000B491C"/>
    <w:rsid w:val="000C709D"/>
    <w:rsid w:val="000D0C18"/>
    <w:rsid w:val="000D0C28"/>
    <w:rsid w:val="000F0146"/>
    <w:rsid w:val="000F5C22"/>
    <w:rsid w:val="000F63DB"/>
    <w:rsid w:val="000F70FB"/>
    <w:rsid w:val="00105208"/>
    <w:rsid w:val="001111A3"/>
    <w:rsid w:val="00113085"/>
    <w:rsid w:val="00114D8F"/>
    <w:rsid w:val="00115F55"/>
    <w:rsid w:val="00123D02"/>
    <w:rsid w:val="001348CA"/>
    <w:rsid w:val="00134D55"/>
    <w:rsid w:val="00135FE8"/>
    <w:rsid w:val="00137016"/>
    <w:rsid w:val="001464FB"/>
    <w:rsid w:val="00147115"/>
    <w:rsid w:val="00153655"/>
    <w:rsid w:val="001547F3"/>
    <w:rsid w:val="00157BD1"/>
    <w:rsid w:val="00160648"/>
    <w:rsid w:val="00163F18"/>
    <w:rsid w:val="00165698"/>
    <w:rsid w:val="00166EC4"/>
    <w:rsid w:val="00171230"/>
    <w:rsid w:val="001766DE"/>
    <w:rsid w:val="00177488"/>
    <w:rsid w:val="001774BD"/>
    <w:rsid w:val="00181E26"/>
    <w:rsid w:val="00186B85"/>
    <w:rsid w:val="001872CF"/>
    <w:rsid w:val="0019014A"/>
    <w:rsid w:val="00190CC7"/>
    <w:rsid w:val="00191D33"/>
    <w:rsid w:val="001946BE"/>
    <w:rsid w:val="001A1C1E"/>
    <w:rsid w:val="001A3AB9"/>
    <w:rsid w:val="001B6DBF"/>
    <w:rsid w:val="001D3736"/>
    <w:rsid w:val="001D6BE2"/>
    <w:rsid w:val="001E01F9"/>
    <w:rsid w:val="001E14F0"/>
    <w:rsid w:val="001E72D8"/>
    <w:rsid w:val="001E77FC"/>
    <w:rsid w:val="001E7900"/>
    <w:rsid w:val="001F3D74"/>
    <w:rsid w:val="001F5E79"/>
    <w:rsid w:val="001F751D"/>
    <w:rsid w:val="00200A13"/>
    <w:rsid w:val="002036A1"/>
    <w:rsid w:val="0021090A"/>
    <w:rsid w:val="00211E9F"/>
    <w:rsid w:val="002269F6"/>
    <w:rsid w:val="00231943"/>
    <w:rsid w:val="00236313"/>
    <w:rsid w:val="0024247A"/>
    <w:rsid w:val="002446B2"/>
    <w:rsid w:val="00244DF7"/>
    <w:rsid w:val="0024666F"/>
    <w:rsid w:val="00247AD9"/>
    <w:rsid w:val="00247D92"/>
    <w:rsid w:val="00251CB4"/>
    <w:rsid w:val="0025334A"/>
    <w:rsid w:val="0025520F"/>
    <w:rsid w:val="00257B2F"/>
    <w:rsid w:val="002600CD"/>
    <w:rsid w:val="00264B81"/>
    <w:rsid w:val="00265739"/>
    <w:rsid w:val="00270845"/>
    <w:rsid w:val="00282351"/>
    <w:rsid w:val="00282894"/>
    <w:rsid w:val="00284CA1"/>
    <w:rsid w:val="0028790B"/>
    <w:rsid w:val="00287A90"/>
    <w:rsid w:val="00290083"/>
    <w:rsid w:val="00290661"/>
    <w:rsid w:val="00293253"/>
    <w:rsid w:val="0029373A"/>
    <w:rsid w:val="002A0AB0"/>
    <w:rsid w:val="002A3B1D"/>
    <w:rsid w:val="002A581E"/>
    <w:rsid w:val="002A6299"/>
    <w:rsid w:val="002A6C68"/>
    <w:rsid w:val="002B0CFD"/>
    <w:rsid w:val="002B2803"/>
    <w:rsid w:val="002C16B6"/>
    <w:rsid w:val="002C46C5"/>
    <w:rsid w:val="002D1477"/>
    <w:rsid w:val="002D412C"/>
    <w:rsid w:val="002D7F9D"/>
    <w:rsid w:val="002E5F3B"/>
    <w:rsid w:val="002F21FD"/>
    <w:rsid w:val="002F4BB8"/>
    <w:rsid w:val="002F67E1"/>
    <w:rsid w:val="002F77EE"/>
    <w:rsid w:val="002F7ED2"/>
    <w:rsid w:val="0030063F"/>
    <w:rsid w:val="003110E0"/>
    <w:rsid w:val="00313EEE"/>
    <w:rsid w:val="00316D2E"/>
    <w:rsid w:val="00320885"/>
    <w:rsid w:val="0032364A"/>
    <w:rsid w:val="00323CA9"/>
    <w:rsid w:val="003279D3"/>
    <w:rsid w:val="00332E53"/>
    <w:rsid w:val="00335B1A"/>
    <w:rsid w:val="00340890"/>
    <w:rsid w:val="00340A47"/>
    <w:rsid w:val="00342D09"/>
    <w:rsid w:val="003451CB"/>
    <w:rsid w:val="00347C97"/>
    <w:rsid w:val="003521C2"/>
    <w:rsid w:val="003522B0"/>
    <w:rsid w:val="00352BDE"/>
    <w:rsid w:val="003576F9"/>
    <w:rsid w:val="003615B9"/>
    <w:rsid w:val="0036283C"/>
    <w:rsid w:val="00373607"/>
    <w:rsid w:val="00374FA4"/>
    <w:rsid w:val="00384FFA"/>
    <w:rsid w:val="0038502C"/>
    <w:rsid w:val="00392E6B"/>
    <w:rsid w:val="003956B9"/>
    <w:rsid w:val="003A234F"/>
    <w:rsid w:val="003A40BA"/>
    <w:rsid w:val="003A6316"/>
    <w:rsid w:val="003C3408"/>
    <w:rsid w:val="003C68D9"/>
    <w:rsid w:val="003D11F4"/>
    <w:rsid w:val="003E132F"/>
    <w:rsid w:val="003E3C7A"/>
    <w:rsid w:val="003E53B4"/>
    <w:rsid w:val="003F4EC9"/>
    <w:rsid w:val="003F5B5F"/>
    <w:rsid w:val="003F5B9B"/>
    <w:rsid w:val="003F5FBA"/>
    <w:rsid w:val="003F7C5A"/>
    <w:rsid w:val="004102BA"/>
    <w:rsid w:val="00415ADF"/>
    <w:rsid w:val="004178E6"/>
    <w:rsid w:val="00417B6E"/>
    <w:rsid w:val="00420D4E"/>
    <w:rsid w:val="00423DC1"/>
    <w:rsid w:val="00431803"/>
    <w:rsid w:val="00432F64"/>
    <w:rsid w:val="004335DD"/>
    <w:rsid w:val="004350D0"/>
    <w:rsid w:val="004401D4"/>
    <w:rsid w:val="00444914"/>
    <w:rsid w:val="00445324"/>
    <w:rsid w:val="00446783"/>
    <w:rsid w:val="00447F36"/>
    <w:rsid w:val="00447FBE"/>
    <w:rsid w:val="004562EC"/>
    <w:rsid w:val="00457F77"/>
    <w:rsid w:val="00466C0C"/>
    <w:rsid w:val="00471723"/>
    <w:rsid w:val="00483F76"/>
    <w:rsid w:val="004864EE"/>
    <w:rsid w:val="004869E6"/>
    <w:rsid w:val="004920D5"/>
    <w:rsid w:val="00492E04"/>
    <w:rsid w:val="004936C6"/>
    <w:rsid w:val="0049640B"/>
    <w:rsid w:val="004A261E"/>
    <w:rsid w:val="004A3474"/>
    <w:rsid w:val="004A4E6E"/>
    <w:rsid w:val="004A51DD"/>
    <w:rsid w:val="004A6793"/>
    <w:rsid w:val="004B2D27"/>
    <w:rsid w:val="004B3FE3"/>
    <w:rsid w:val="004C5548"/>
    <w:rsid w:val="004D02CC"/>
    <w:rsid w:val="004D48C8"/>
    <w:rsid w:val="004E1592"/>
    <w:rsid w:val="004E15F8"/>
    <w:rsid w:val="004F3374"/>
    <w:rsid w:val="004F3E93"/>
    <w:rsid w:val="00502DCF"/>
    <w:rsid w:val="00503ABE"/>
    <w:rsid w:val="00506C41"/>
    <w:rsid w:val="0051023A"/>
    <w:rsid w:val="00511492"/>
    <w:rsid w:val="0051250E"/>
    <w:rsid w:val="005178E4"/>
    <w:rsid w:val="00520E60"/>
    <w:rsid w:val="00521EC7"/>
    <w:rsid w:val="00525AA3"/>
    <w:rsid w:val="0052657C"/>
    <w:rsid w:val="005300DE"/>
    <w:rsid w:val="005314FB"/>
    <w:rsid w:val="005372C8"/>
    <w:rsid w:val="0054325B"/>
    <w:rsid w:val="00550983"/>
    <w:rsid w:val="005518B4"/>
    <w:rsid w:val="00552280"/>
    <w:rsid w:val="005537C8"/>
    <w:rsid w:val="005551CE"/>
    <w:rsid w:val="005564F0"/>
    <w:rsid w:val="00560C0C"/>
    <w:rsid w:val="00571007"/>
    <w:rsid w:val="005753C2"/>
    <w:rsid w:val="005778C4"/>
    <w:rsid w:val="005855EE"/>
    <w:rsid w:val="005920C4"/>
    <w:rsid w:val="005A1088"/>
    <w:rsid w:val="005A35F1"/>
    <w:rsid w:val="005A6377"/>
    <w:rsid w:val="005A7A48"/>
    <w:rsid w:val="005B61AF"/>
    <w:rsid w:val="005B68D2"/>
    <w:rsid w:val="005B6AF0"/>
    <w:rsid w:val="005C23DC"/>
    <w:rsid w:val="005D2A4F"/>
    <w:rsid w:val="005D4AFA"/>
    <w:rsid w:val="005D721C"/>
    <w:rsid w:val="005E4E20"/>
    <w:rsid w:val="005E68C8"/>
    <w:rsid w:val="005F31F5"/>
    <w:rsid w:val="005F3D86"/>
    <w:rsid w:val="005F4E6A"/>
    <w:rsid w:val="005F6647"/>
    <w:rsid w:val="005F7F68"/>
    <w:rsid w:val="0060376F"/>
    <w:rsid w:val="006061D5"/>
    <w:rsid w:val="00614C8F"/>
    <w:rsid w:val="00616F36"/>
    <w:rsid w:val="00623B6B"/>
    <w:rsid w:val="0063073C"/>
    <w:rsid w:val="00635E2F"/>
    <w:rsid w:val="006372BA"/>
    <w:rsid w:val="00643978"/>
    <w:rsid w:val="00645548"/>
    <w:rsid w:val="006478C9"/>
    <w:rsid w:val="006528F4"/>
    <w:rsid w:val="00654E83"/>
    <w:rsid w:val="00657647"/>
    <w:rsid w:val="00657BB7"/>
    <w:rsid w:val="00667CBA"/>
    <w:rsid w:val="006809F3"/>
    <w:rsid w:val="00695AC9"/>
    <w:rsid w:val="00696457"/>
    <w:rsid w:val="006A36F9"/>
    <w:rsid w:val="006A42DA"/>
    <w:rsid w:val="006A743A"/>
    <w:rsid w:val="006B0A81"/>
    <w:rsid w:val="006C1CE2"/>
    <w:rsid w:val="006C556C"/>
    <w:rsid w:val="006D0EA5"/>
    <w:rsid w:val="006D1596"/>
    <w:rsid w:val="006D425C"/>
    <w:rsid w:val="006D77FB"/>
    <w:rsid w:val="006E206B"/>
    <w:rsid w:val="006E343D"/>
    <w:rsid w:val="006F5068"/>
    <w:rsid w:val="006F5BDC"/>
    <w:rsid w:val="006F73E4"/>
    <w:rsid w:val="006F7467"/>
    <w:rsid w:val="007104D0"/>
    <w:rsid w:val="00714421"/>
    <w:rsid w:val="00717834"/>
    <w:rsid w:val="007201A7"/>
    <w:rsid w:val="00721E6E"/>
    <w:rsid w:val="00722D4C"/>
    <w:rsid w:val="00726A68"/>
    <w:rsid w:val="00732121"/>
    <w:rsid w:val="00732269"/>
    <w:rsid w:val="00737F60"/>
    <w:rsid w:val="00743A29"/>
    <w:rsid w:val="00752A1F"/>
    <w:rsid w:val="00755605"/>
    <w:rsid w:val="007575CF"/>
    <w:rsid w:val="00761E59"/>
    <w:rsid w:val="00764479"/>
    <w:rsid w:val="00764E89"/>
    <w:rsid w:val="007731B8"/>
    <w:rsid w:val="007805DF"/>
    <w:rsid w:val="00783BD2"/>
    <w:rsid w:val="00784079"/>
    <w:rsid w:val="00787FC3"/>
    <w:rsid w:val="00790678"/>
    <w:rsid w:val="00795432"/>
    <w:rsid w:val="007968BD"/>
    <w:rsid w:val="00796DBE"/>
    <w:rsid w:val="007A37DB"/>
    <w:rsid w:val="007A3A53"/>
    <w:rsid w:val="007A5A5A"/>
    <w:rsid w:val="007B0D7C"/>
    <w:rsid w:val="007B6240"/>
    <w:rsid w:val="007B6F46"/>
    <w:rsid w:val="007C158E"/>
    <w:rsid w:val="007C201E"/>
    <w:rsid w:val="007C430D"/>
    <w:rsid w:val="007C7533"/>
    <w:rsid w:val="007D2DA4"/>
    <w:rsid w:val="007D37C6"/>
    <w:rsid w:val="007D57E7"/>
    <w:rsid w:val="007E0FC6"/>
    <w:rsid w:val="007E16C0"/>
    <w:rsid w:val="007E57C6"/>
    <w:rsid w:val="007F0665"/>
    <w:rsid w:val="008007CE"/>
    <w:rsid w:val="00802761"/>
    <w:rsid w:val="0080340D"/>
    <w:rsid w:val="00803B1E"/>
    <w:rsid w:val="00811AF3"/>
    <w:rsid w:val="0081734F"/>
    <w:rsid w:val="0082115C"/>
    <w:rsid w:val="00822354"/>
    <w:rsid w:val="008249AD"/>
    <w:rsid w:val="00825B50"/>
    <w:rsid w:val="00831AFA"/>
    <w:rsid w:val="00834080"/>
    <w:rsid w:val="008364AD"/>
    <w:rsid w:val="00840B1D"/>
    <w:rsid w:val="00841C21"/>
    <w:rsid w:val="008430AC"/>
    <w:rsid w:val="008437B1"/>
    <w:rsid w:val="008452F9"/>
    <w:rsid w:val="0085059A"/>
    <w:rsid w:val="00856387"/>
    <w:rsid w:val="0086323F"/>
    <w:rsid w:val="008727B4"/>
    <w:rsid w:val="00874412"/>
    <w:rsid w:val="00881B6E"/>
    <w:rsid w:val="008871C5"/>
    <w:rsid w:val="0088799C"/>
    <w:rsid w:val="00894A8F"/>
    <w:rsid w:val="0089511C"/>
    <w:rsid w:val="00896123"/>
    <w:rsid w:val="008A44C9"/>
    <w:rsid w:val="008A6669"/>
    <w:rsid w:val="008B2833"/>
    <w:rsid w:val="008C58A4"/>
    <w:rsid w:val="008D3BA4"/>
    <w:rsid w:val="008D3C3E"/>
    <w:rsid w:val="008E2459"/>
    <w:rsid w:val="008E311A"/>
    <w:rsid w:val="008F369B"/>
    <w:rsid w:val="008F77E2"/>
    <w:rsid w:val="009036A5"/>
    <w:rsid w:val="00907928"/>
    <w:rsid w:val="00911787"/>
    <w:rsid w:val="009144C3"/>
    <w:rsid w:val="00915ACB"/>
    <w:rsid w:val="009203F0"/>
    <w:rsid w:val="00921095"/>
    <w:rsid w:val="009211F4"/>
    <w:rsid w:val="0092329F"/>
    <w:rsid w:val="0092556C"/>
    <w:rsid w:val="009266F3"/>
    <w:rsid w:val="00935215"/>
    <w:rsid w:val="00937901"/>
    <w:rsid w:val="00937CB8"/>
    <w:rsid w:val="00942F89"/>
    <w:rsid w:val="009457DD"/>
    <w:rsid w:val="00952612"/>
    <w:rsid w:val="0095285D"/>
    <w:rsid w:val="00956059"/>
    <w:rsid w:val="00957101"/>
    <w:rsid w:val="00957277"/>
    <w:rsid w:val="009573A8"/>
    <w:rsid w:val="00957789"/>
    <w:rsid w:val="00961B25"/>
    <w:rsid w:val="00965F73"/>
    <w:rsid w:val="00973826"/>
    <w:rsid w:val="009801F0"/>
    <w:rsid w:val="0098474F"/>
    <w:rsid w:val="0098713A"/>
    <w:rsid w:val="0098773C"/>
    <w:rsid w:val="00990CF6"/>
    <w:rsid w:val="00991709"/>
    <w:rsid w:val="009A14EE"/>
    <w:rsid w:val="009A1583"/>
    <w:rsid w:val="009A5C46"/>
    <w:rsid w:val="009A7B13"/>
    <w:rsid w:val="009B10B9"/>
    <w:rsid w:val="009B144D"/>
    <w:rsid w:val="009B31CD"/>
    <w:rsid w:val="009B73C4"/>
    <w:rsid w:val="009B76DA"/>
    <w:rsid w:val="009C1991"/>
    <w:rsid w:val="009D1677"/>
    <w:rsid w:val="009D3D72"/>
    <w:rsid w:val="009D72FE"/>
    <w:rsid w:val="009E063A"/>
    <w:rsid w:val="009E0650"/>
    <w:rsid w:val="009E0E21"/>
    <w:rsid w:val="009E6E21"/>
    <w:rsid w:val="009F281F"/>
    <w:rsid w:val="009F6465"/>
    <w:rsid w:val="00A0008B"/>
    <w:rsid w:val="00A000FB"/>
    <w:rsid w:val="00A004B7"/>
    <w:rsid w:val="00A0067F"/>
    <w:rsid w:val="00A0131E"/>
    <w:rsid w:val="00A06202"/>
    <w:rsid w:val="00A120BF"/>
    <w:rsid w:val="00A126B4"/>
    <w:rsid w:val="00A12EB7"/>
    <w:rsid w:val="00A17B94"/>
    <w:rsid w:val="00A213D0"/>
    <w:rsid w:val="00A23A1B"/>
    <w:rsid w:val="00A256A6"/>
    <w:rsid w:val="00A26729"/>
    <w:rsid w:val="00A32789"/>
    <w:rsid w:val="00A37901"/>
    <w:rsid w:val="00A41F13"/>
    <w:rsid w:val="00A44429"/>
    <w:rsid w:val="00A5026E"/>
    <w:rsid w:val="00A507C7"/>
    <w:rsid w:val="00A53F87"/>
    <w:rsid w:val="00A55AA4"/>
    <w:rsid w:val="00A5641B"/>
    <w:rsid w:val="00A63E96"/>
    <w:rsid w:val="00A678BA"/>
    <w:rsid w:val="00A678FB"/>
    <w:rsid w:val="00A679FA"/>
    <w:rsid w:val="00A71E7E"/>
    <w:rsid w:val="00A811D9"/>
    <w:rsid w:val="00A85DFF"/>
    <w:rsid w:val="00A9718A"/>
    <w:rsid w:val="00AA25EA"/>
    <w:rsid w:val="00AA6F4F"/>
    <w:rsid w:val="00AB0431"/>
    <w:rsid w:val="00AB0B20"/>
    <w:rsid w:val="00AB15C7"/>
    <w:rsid w:val="00AB6318"/>
    <w:rsid w:val="00AB6DAC"/>
    <w:rsid w:val="00AB74DD"/>
    <w:rsid w:val="00AC19EB"/>
    <w:rsid w:val="00AE1827"/>
    <w:rsid w:val="00AE2735"/>
    <w:rsid w:val="00AE4D05"/>
    <w:rsid w:val="00AF1FBF"/>
    <w:rsid w:val="00AF6E64"/>
    <w:rsid w:val="00AF78DB"/>
    <w:rsid w:val="00AF7C50"/>
    <w:rsid w:val="00B008AA"/>
    <w:rsid w:val="00B02ECF"/>
    <w:rsid w:val="00B1421F"/>
    <w:rsid w:val="00B16280"/>
    <w:rsid w:val="00B2148B"/>
    <w:rsid w:val="00B312BF"/>
    <w:rsid w:val="00B32293"/>
    <w:rsid w:val="00B325E5"/>
    <w:rsid w:val="00B32A43"/>
    <w:rsid w:val="00B32CD3"/>
    <w:rsid w:val="00B33FAE"/>
    <w:rsid w:val="00B35027"/>
    <w:rsid w:val="00B37D44"/>
    <w:rsid w:val="00B4042A"/>
    <w:rsid w:val="00B42C23"/>
    <w:rsid w:val="00B45D65"/>
    <w:rsid w:val="00B4621B"/>
    <w:rsid w:val="00B51A47"/>
    <w:rsid w:val="00B51BB8"/>
    <w:rsid w:val="00B51FB2"/>
    <w:rsid w:val="00B52A5F"/>
    <w:rsid w:val="00B64571"/>
    <w:rsid w:val="00B66667"/>
    <w:rsid w:val="00B678B0"/>
    <w:rsid w:val="00B7010B"/>
    <w:rsid w:val="00B71E77"/>
    <w:rsid w:val="00B728E4"/>
    <w:rsid w:val="00B7310C"/>
    <w:rsid w:val="00B73875"/>
    <w:rsid w:val="00B75CF3"/>
    <w:rsid w:val="00B802B8"/>
    <w:rsid w:val="00B8312D"/>
    <w:rsid w:val="00B841BB"/>
    <w:rsid w:val="00B90E43"/>
    <w:rsid w:val="00BA48DF"/>
    <w:rsid w:val="00BB3CC6"/>
    <w:rsid w:val="00BB55F0"/>
    <w:rsid w:val="00BB60D2"/>
    <w:rsid w:val="00BC011D"/>
    <w:rsid w:val="00BC2534"/>
    <w:rsid w:val="00BC4056"/>
    <w:rsid w:val="00BC7D76"/>
    <w:rsid w:val="00BD3DF1"/>
    <w:rsid w:val="00BD79FD"/>
    <w:rsid w:val="00BE6988"/>
    <w:rsid w:val="00BE7C84"/>
    <w:rsid w:val="00BF247C"/>
    <w:rsid w:val="00BF2795"/>
    <w:rsid w:val="00BF2A90"/>
    <w:rsid w:val="00BF3365"/>
    <w:rsid w:val="00BF64E8"/>
    <w:rsid w:val="00C0227A"/>
    <w:rsid w:val="00C02CB0"/>
    <w:rsid w:val="00C07429"/>
    <w:rsid w:val="00C20FE7"/>
    <w:rsid w:val="00C3395A"/>
    <w:rsid w:val="00C36A9D"/>
    <w:rsid w:val="00C36DD7"/>
    <w:rsid w:val="00C45FBC"/>
    <w:rsid w:val="00C56B5A"/>
    <w:rsid w:val="00C6352D"/>
    <w:rsid w:val="00C64F23"/>
    <w:rsid w:val="00C81745"/>
    <w:rsid w:val="00C81777"/>
    <w:rsid w:val="00C85CD9"/>
    <w:rsid w:val="00C9334A"/>
    <w:rsid w:val="00C954B5"/>
    <w:rsid w:val="00C97D44"/>
    <w:rsid w:val="00CA2B29"/>
    <w:rsid w:val="00CA4E58"/>
    <w:rsid w:val="00CA5A00"/>
    <w:rsid w:val="00CA5BFB"/>
    <w:rsid w:val="00CB6614"/>
    <w:rsid w:val="00CD0998"/>
    <w:rsid w:val="00CD4BD3"/>
    <w:rsid w:val="00CD6918"/>
    <w:rsid w:val="00CE0EA8"/>
    <w:rsid w:val="00CE5669"/>
    <w:rsid w:val="00CE6EB5"/>
    <w:rsid w:val="00CE7CE1"/>
    <w:rsid w:val="00CF30E7"/>
    <w:rsid w:val="00D0113D"/>
    <w:rsid w:val="00D04E18"/>
    <w:rsid w:val="00D0608F"/>
    <w:rsid w:val="00D06B8C"/>
    <w:rsid w:val="00D1364C"/>
    <w:rsid w:val="00D17A14"/>
    <w:rsid w:val="00D255B2"/>
    <w:rsid w:val="00D3086B"/>
    <w:rsid w:val="00D36C51"/>
    <w:rsid w:val="00D5160E"/>
    <w:rsid w:val="00D523BF"/>
    <w:rsid w:val="00D55572"/>
    <w:rsid w:val="00D5749D"/>
    <w:rsid w:val="00D6326F"/>
    <w:rsid w:val="00D63ABC"/>
    <w:rsid w:val="00D6665E"/>
    <w:rsid w:val="00D67895"/>
    <w:rsid w:val="00D7396A"/>
    <w:rsid w:val="00D75823"/>
    <w:rsid w:val="00D80DE4"/>
    <w:rsid w:val="00D81956"/>
    <w:rsid w:val="00D86B76"/>
    <w:rsid w:val="00D917D7"/>
    <w:rsid w:val="00D97CC8"/>
    <w:rsid w:val="00DA380C"/>
    <w:rsid w:val="00DA45CF"/>
    <w:rsid w:val="00DA673C"/>
    <w:rsid w:val="00DA6CFF"/>
    <w:rsid w:val="00DB25D6"/>
    <w:rsid w:val="00DB29B4"/>
    <w:rsid w:val="00DB44C0"/>
    <w:rsid w:val="00DB5435"/>
    <w:rsid w:val="00DB610B"/>
    <w:rsid w:val="00DB75EB"/>
    <w:rsid w:val="00DC5FD7"/>
    <w:rsid w:val="00DC77CC"/>
    <w:rsid w:val="00DE04A2"/>
    <w:rsid w:val="00DE2837"/>
    <w:rsid w:val="00DE513B"/>
    <w:rsid w:val="00DE734B"/>
    <w:rsid w:val="00DF644F"/>
    <w:rsid w:val="00DF6F2E"/>
    <w:rsid w:val="00E02CC5"/>
    <w:rsid w:val="00E0458F"/>
    <w:rsid w:val="00E119CC"/>
    <w:rsid w:val="00E30DF4"/>
    <w:rsid w:val="00E33B17"/>
    <w:rsid w:val="00E33B29"/>
    <w:rsid w:val="00E36A78"/>
    <w:rsid w:val="00E4241C"/>
    <w:rsid w:val="00E4330C"/>
    <w:rsid w:val="00E4494F"/>
    <w:rsid w:val="00E55232"/>
    <w:rsid w:val="00E57E73"/>
    <w:rsid w:val="00E608B6"/>
    <w:rsid w:val="00E60FEA"/>
    <w:rsid w:val="00E638F4"/>
    <w:rsid w:val="00E67660"/>
    <w:rsid w:val="00E75F56"/>
    <w:rsid w:val="00E829B4"/>
    <w:rsid w:val="00E91092"/>
    <w:rsid w:val="00E92319"/>
    <w:rsid w:val="00E93B91"/>
    <w:rsid w:val="00E957EF"/>
    <w:rsid w:val="00E95A91"/>
    <w:rsid w:val="00E97B19"/>
    <w:rsid w:val="00EA3891"/>
    <w:rsid w:val="00EA639B"/>
    <w:rsid w:val="00EA6766"/>
    <w:rsid w:val="00EC0DC4"/>
    <w:rsid w:val="00EC323F"/>
    <w:rsid w:val="00ED08F2"/>
    <w:rsid w:val="00ED0ECA"/>
    <w:rsid w:val="00ED13E5"/>
    <w:rsid w:val="00ED4912"/>
    <w:rsid w:val="00ED67C0"/>
    <w:rsid w:val="00EE14F6"/>
    <w:rsid w:val="00EE5B8F"/>
    <w:rsid w:val="00EF0100"/>
    <w:rsid w:val="00EF22F1"/>
    <w:rsid w:val="00EF270D"/>
    <w:rsid w:val="00EF3AF1"/>
    <w:rsid w:val="00EF7768"/>
    <w:rsid w:val="00F00808"/>
    <w:rsid w:val="00F0304D"/>
    <w:rsid w:val="00F10BC0"/>
    <w:rsid w:val="00F13380"/>
    <w:rsid w:val="00F14C0F"/>
    <w:rsid w:val="00F1536A"/>
    <w:rsid w:val="00F17D10"/>
    <w:rsid w:val="00F2568E"/>
    <w:rsid w:val="00F260E9"/>
    <w:rsid w:val="00F30357"/>
    <w:rsid w:val="00F32928"/>
    <w:rsid w:val="00F33787"/>
    <w:rsid w:val="00F3500F"/>
    <w:rsid w:val="00F36B4D"/>
    <w:rsid w:val="00F36CD3"/>
    <w:rsid w:val="00F44D7E"/>
    <w:rsid w:val="00F55843"/>
    <w:rsid w:val="00F61E60"/>
    <w:rsid w:val="00F67024"/>
    <w:rsid w:val="00F7021B"/>
    <w:rsid w:val="00F707FC"/>
    <w:rsid w:val="00F73820"/>
    <w:rsid w:val="00F8562B"/>
    <w:rsid w:val="00F90A0C"/>
    <w:rsid w:val="00F91A84"/>
    <w:rsid w:val="00F92E69"/>
    <w:rsid w:val="00F964B5"/>
    <w:rsid w:val="00FA036C"/>
    <w:rsid w:val="00FA3E6B"/>
    <w:rsid w:val="00FB0A82"/>
    <w:rsid w:val="00FB14A4"/>
    <w:rsid w:val="00FB1B59"/>
    <w:rsid w:val="00FB29B4"/>
    <w:rsid w:val="00FB598E"/>
    <w:rsid w:val="00FC1ABF"/>
    <w:rsid w:val="00FC302E"/>
    <w:rsid w:val="00FD1A01"/>
    <w:rsid w:val="00FD1A22"/>
    <w:rsid w:val="00FD2C9E"/>
    <w:rsid w:val="00FD55AD"/>
    <w:rsid w:val="00FD6031"/>
    <w:rsid w:val="00FE0E31"/>
    <w:rsid w:val="00FE187E"/>
    <w:rsid w:val="00FE1F43"/>
    <w:rsid w:val="00FE1F57"/>
    <w:rsid w:val="00FE7394"/>
    <w:rsid w:val="00FF049C"/>
    <w:rsid w:val="00FF0F68"/>
    <w:rsid w:val="00FF2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88FA8"/>
  <w15:docId w15:val="{CC4ABB12-9843-430A-8CD1-DBDA6E00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rebuchet MS" w:eastAsiaTheme="minorHAnsi" w:hAnsi="Trebuchet MS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21C"/>
    <w:pPr>
      <w:spacing w:after="200"/>
    </w:pPr>
    <w:rPr>
      <w:rFonts w:ascii="Calibri" w:eastAsia="Times New Roman" w:hAnsi="Calibri" w:cs="Times New Roman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">
    <w:name w:val="Style"/>
    <w:rsid w:val="005D721C"/>
    <w:pPr>
      <w:widowControl w:val="0"/>
      <w:autoSpaceDE w:val="0"/>
      <w:autoSpaceDN w:val="0"/>
      <w:adjustRightInd w:val="0"/>
      <w:spacing w:line="240" w:lineRule="auto"/>
    </w:pPr>
    <w:rPr>
      <w:rFonts w:ascii="Times New Roman" w:eastAsia="Times New Roman" w:hAnsi="Times New Roman" w:cs="Times New Roman"/>
      <w:szCs w:val="24"/>
    </w:rPr>
  </w:style>
  <w:style w:type="paragraph" w:styleId="NoSpacing">
    <w:name w:val="No Spacing"/>
    <w:uiPriority w:val="1"/>
    <w:qFormat/>
    <w:rsid w:val="005D721C"/>
    <w:pPr>
      <w:spacing w:line="240" w:lineRule="auto"/>
    </w:pPr>
    <w:rPr>
      <w:rFonts w:ascii="Calibri" w:eastAsia="Times New Roman" w:hAnsi="Calibri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E97B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19"/>
    <w:rPr>
      <w:rFonts w:ascii="Calibri" w:eastAsia="Times New Roman" w:hAnsi="Calibri" w:cs="Times New Roman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97B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19"/>
    <w:rPr>
      <w:rFonts w:ascii="Calibri" w:eastAsia="Times New Roman" w:hAnsi="Calibri" w:cs="Times New Roman"/>
      <w:sz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B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B19"/>
    <w:rPr>
      <w:rFonts w:ascii="Tahoma" w:eastAsia="Times New Roman" w:hAnsi="Tahoma" w:cs="Tahoma"/>
      <w:sz w:val="16"/>
      <w:szCs w:val="16"/>
      <w:lang w:eastAsia="zh-CN"/>
    </w:rPr>
  </w:style>
  <w:style w:type="table" w:styleId="TableGrid">
    <w:name w:val="Table Grid"/>
    <w:basedOn w:val="TableNormal"/>
    <w:rsid w:val="00560C0C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30AC"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5855E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9D223ADD1DAC4D8BF60E01D62A5BA5" ma:contentTypeVersion="12" ma:contentTypeDescription="Create a new document." ma:contentTypeScope="" ma:versionID="64a675b02b0ed3ab8c24d5f89dad2b4c">
  <xsd:schema xmlns:xsd="http://www.w3.org/2001/XMLSchema" xmlns:xs="http://www.w3.org/2001/XMLSchema" xmlns:p="http://schemas.microsoft.com/office/2006/metadata/properties" xmlns:ns2="5128826f-eee2-4cf6-a0e0-459ecde4c39e" xmlns:ns3="8c8928f3-e9ab-4dfe-ae12-f65a28987cf2" targetNamespace="http://schemas.microsoft.com/office/2006/metadata/properties" ma:root="true" ma:fieldsID="e67e0c216f6bc0297e7a7cbc2c3e51e2" ns2:_="" ns3:_="">
    <xsd:import namespace="5128826f-eee2-4cf6-a0e0-459ecde4c39e"/>
    <xsd:import namespace="8c8928f3-e9ab-4dfe-ae12-f65a28987c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8826f-eee2-4cf6-a0e0-459ecde4c3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8928f3-e9ab-4dfe-ae12-f65a28987c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D9D456-5C43-46CD-A81C-AD4A595E37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94454F-F574-4F81-9260-5B76D4E1E7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8826f-eee2-4cf6-a0e0-459ecde4c39e"/>
    <ds:schemaRef ds:uri="8c8928f3-e9ab-4dfe-ae12-f65a28987c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2DE145-2D95-4447-974D-E0B6FA6CBE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792C35-1873-4863-88E3-57E14BEE63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ncer Society Wellington Division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 Smith</dc:creator>
  <cp:keywords/>
  <cp:lastModifiedBy>Gerardine Robinson</cp:lastModifiedBy>
  <cp:revision>2</cp:revision>
  <cp:lastPrinted>2013-04-05T19:46:00Z</cp:lastPrinted>
  <dcterms:created xsi:type="dcterms:W3CDTF">2024-01-29T01:31:00Z</dcterms:created>
  <dcterms:modified xsi:type="dcterms:W3CDTF">2024-01-29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9D223ADD1DAC4D8BF60E01D62A5BA5</vt:lpwstr>
  </property>
</Properties>
</file>